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1" w:rightFromText="181" w:horzAnchor="margin" w:tblpXSpec="center" w:tblpYSpec="top"/>
        <w:tblOverlap w:val="never"/>
        <w:tblW w:w="9450" w:type="dxa"/>
        <w:tblBorders>
          <w:bottom w:val="thinThickSmallGap" w:sz="1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50"/>
      </w:tblGrid>
      <w:tr w:rsidR="00702198" w:rsidRPr="00702198" w:rsidTr="00621B8B">
        <w:tc>
          <w:tcPr>
            <w:tcW w:w="9450" w:type="dxa"/>
            <w:tcBorders>
              <w:bottom w:val="thinThickSmallGap" w:sz="18" w:space="0" w:color="FF0000"/>
            </w:tcBorders>
          </w:tcPr>
          <w:p w:rsidR="00702198" w:rsidRPr="00702198" w:rsidRDefault="00702198" w:rsidP="00702198">
            <w:pPr>
              <w:autoSpaceDE w:val="0"/>
              <w:autoSpaceDN w:val="0"/>
              <w:adjustRightInd w:val="0"/>
              <w:spacing w:before="160" w:after="140" w:line="900" w:lineRule="exact"/>
              <w:ind w:left="567" w:right="567"/>
              <w:jc w:val="distribute"/>
              <w:rPr>
                <w:rFonts w:ascii="Times New Roman" w:eastAsia="方正小标宋_GBK" w:hAnsi="Times New Roman" w:cs="Times New Roman"/>
                <w:snapToGrid w:val="0"/>
                <w:color w:val="FF0000"/>
                <w:spacing w:val="36"/>
                <w:w w:val="82"/>
                <w:kern w:val="0"/>
                <w:sz w:val="80"/>
                <w:szCs w:val="80"/>
              </w:rPr>
            </w:pPr>
            <w:r w:rsidRPr="00702198">
              <w:rPr>
                <w:rFonts w:ascii="Times New Roman" w:eastAsia="方正小标宋_GBK" w:hAnsi="Times New Roman" w:cs="Times New Roman" w:hint="eastAsia"/>
                <w:b/>
                <w:snapToGrid w:val="0"/>
                <w:color w:val="FF0000"/>
                <w:spacing w:val="36"/>
                <w:w w:val="82"/>
                <w:kern w:val="0"/>
                <w:sz w:val="80"/>
                <w:szCs w:val="80"/>
              </w:rPr>
              <w:t>江苏省科学技术</w:t>
            </w:r>
            <w:r w:rsidRPr="00702198">
              <w:rPr>
                <w:rFonts w:ascii="Times New Roman" w:eastAsia="方正小标宋_GBK" w:hAnsi="Times New Roman" w:cs="Times New Roman" w:hint="eastAsia"/>
                <w:b/>
                <w:snapToGrid w:val="0"/>
                <w:color w:val="FF0000"/>
                <w:w w:val="82"/>
                <w:kern w:val="0"/>
                <w:sz w:val="80"/>
                <w:szCs w:val="80"/>
              </w:rPr>
              <w:t>厅</w:t>
            </w:r>
          </w:p>
        </w:tc>
      </w:tr>
    </w:tbl>
    <w:p w:rsidR="00702198" w:rsidRDefault="00702198" w:rsidP="00702198">
      <w:pPr>
        <w:spacing w:line="560" w:lineRule="exact"/>
        <w:jc w:val="center"/>
        <w:rPr>
          <w:rFonts w:ascii="Times New Roman" w:eastAsia="方正小标宋_GBK" w:hAnsi="Times New Roman" w:cs="Times New Roman" w:hint="eastAsia"/>
          <w:sz w:val="44"/>
          <w:szCs w:val="44"/>
        </w:rPr>
      </w:pPr>
    </w:p>
    <w:p w:rsidR="0028259A" w:rsidRPr="00702198" w:rsidRDefault="003A171A" w:rsidP="00702198">
      <w:pPr>
        <w:spacing w:line="560" w:lineRule="exact"/>
        <w:jc w:val="center"/>
        <w:rPr>
          <w:rFonts w:ascii="方正小标宋_GBK" w:eastAsia="方正小标宋_GBK" w:hAnsi="Times New Roman" w:cs="Times New Roman" w:hint="eastAsia"/>
          <w:sz w:val="44"/>
          <w:szCs w:val="44"/>
        </w:rPr>
      </w:pPr>
      <w:r>
        <w:rPr>
          <w:rFonts w:ascii="Times New Roman" w:eastAsia="方正小标宋_GBK" w:hAnsi="Times New Roman" w:cs="Times New Roman" w:hint="eastAsia"/>
          <w:sz w:val="44"/>
          <w:szCs w:val="44"/>
        </w:rPr>
        <w:t>关于</w:t>
      </w:r>
      <w:r w:rsidRPr="00702198">
        <w:rPr>
          <w:rFonts w:ascii="方正小标宋_GBK" w:eastAsia="方正小标宋_GBK" w:hAnsi="Times New Roman" w:cs="Times New Roman" w:hint="eastAsia"/>
          <w:sz w:val="44"/>
          <w:szCs w:val="44"/>
        </w:rPr>
        <w:t>组织参加“</w:t>
      </w:r>
      <w:r>
        <w:rPr>
          <w:rFonts w:ascii="Times New Roman" w:eastAsia="方正小标宋_GBK" w:hAnsi="Times New Roman" w:cs="Times New Roman"/>
          <w:sz w:val="44"/>
          <w:szCs w:val="44"/>
        </w:rPr>
        <w:t>2021</w:t>
      </w:r>
      <w:r>
        <w:rPr>
          <w:rFonts w:ascii="Times New Roman" w:eastAsia="方正小标宋_GBK" w:hAnsi="Times New Roman" w:cs="Times New Roman" w:hint="eastAsia"/>
          <w:sz w:val="44"/>
          <w:szCs w:val="44"/>
        </w:rPr>
        <w:t>亚洲知识产权营商</w:t>
      </w:r>
      <w:r w:rsidRPr="00702198">
        <w:rPr>
          <w:rFonts w:ascii="方正小标宋_GBK" w:eastAsia="方正小标宋_GBK" w:hAnsi="Times New Roman" w:cs="Times New Roman" w:hint="eastAsia"/>
          <w:sz w:val="44"/>
          <w:szCs w:val="44"/>
        </w:rPr>
        <w:t>论坛”暨“环球科技峰会”的通知</w:t>
      </w:r>
    </w:p>
    <w:p w:rsidR="0028259A" w:rsidRDefault="0028259A" w:rsidP="00702198">
      <w:pPr>
        <w:autoSpaceDE w:val="0"/>
        <w:autoSpaceDN w:val="0"/>
        <w:snapToGrid w:val="0"/>
        <w:spacing w:line="560" w:lineRule="exact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bookmarkStart w:id="0" w:name="OLE_LINK3"/>
    </w:p>
    <w:bookmarkEnd w:id="0"/>
    <w:p w:rsidR="0028259A" w:rsidRDefault="003A171A" w:rsidP="00702198">
      <w:pPr>
        <w:autoSpaceDE w:val="0"/>
        <w:autoSpaceDN w:val="0"/>
        <w:snapToGrid w:val="0"/>
        <w:spacing w:line="560" w:lineRule="exact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各设区市科技局，各有关单位：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为促进知识产权保护和应用，推动知识产权技术转移转化，香港特别行政区政府、香港贸易发展局和香港设计中心将于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02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年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1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月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-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3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日联合举办第十一届</w:t>
      </w:r>
      <w:r w:rsidRPr="00702198"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  <w:t>“亚洲知识产权营商论坛”，同时举办“环球科技峰会”，邀请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多名科技先驱和行业革新先锋，以环球科技的趋势和突破、香港新势力作为讨论重点，剖析最新环球科技趋势，分享创新科技商业应用的成功个案。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为充分利用香港的国际平台优势，推动江苏与国际接轨，促进江苏高校、科研院所、科技型企业与国际机构在知识产权领域上的交流合作，我厅与香港贸发局经过沟通磋商，</w:t>
      </w:r>
      <w:r w:rsidR="00CB371F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双方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将</w:t>
      </w:r>
      <w:r w:rsidR="00CB371F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共同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组织江苏创新机构参加相关论坛活动。有关事项如下：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方正黑体_GBK" w:eastAsia="方正黑体_GBK" w:hAnsi="Times New Roman" w:cs="Times New Roman"/>
          <w:snapToGrid w:val="0"/>
          <w:kern w:val="0"/>
          <w:sz w:val="32"/>
          <w:szCs w:val="20"/>
        </w:rPr>
      </w:pPr>
      <w:r>
        <w:rPr>
          <w:rFonts w:ascii="方正黑体_GBK" w:eastAsia="方正黑体_GBK" w:hAnsi="Times New Roman" w:cs="Times New Roman" w:hint="eastAsia"/>
          <w:snapToGrid w:val="0"/>
          <w:kern w:val="0"/>
          <w:sz w:val="32"/>
          <w:szCs w:val="20"/>
        </w:rPr>
        <w:t>一、组织线上参与“2021亚洲知识产权营商论坛”</w:t>
      </w:r>
    </w:p>
    <w:p w:rsidR="0028259A" w:rsidRPr="00CB371F" w:rsidRDefault="00CB371F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  <w:shd w:val="pct15" w:color="auto" w:fill="FFFFFF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双方</w:t>
      </w:r>
      <w:r w:rsidR="003A171A" w:rsidRPr="00234C49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将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共同</w:t>
      </w:r>
      <w:r w:rsidR="003A171A" w:rsidRPr="00234C49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组织有</w:t>
      </w:r>
      <w:r w:rsidR="00CC2CA4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兴趣</w:t>
      </w:r>
      <w:r w:rsidR="003A171A" w:rsidRPr="00234C49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的江苏创新机构参加“</w:t>
      </w:r>
      <w:r w:rsidR="003A171A" w:rsidRPr="00234C49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202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亚洲知识产权营商论坛”线上论坛活动。该活动通常为注册收费参会，但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我省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有兴趣参会单位经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香港贸发局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审核后，可安排免费注册参会。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方正黑体_GBK" w:eastAsia="方正黑体_GBK" w:hAnsi="Times New Roman" w:cs="Times New Roman"/>
          <w:snapToGrid w:val="0"/>
          <w:kern w:val="0"/>
          <w:sz w:val="32"/>
          <w:szCs w:val="20"/>
        </w:rPr>
      </w:pPr>
      <w:r>
        <w:rPr>
          <w:rFonts w:ascii="方正黑体_GBK" w:eastAsia="方正黑体_GBK" w:hAnsi="Times New Roman" w:cs="Times New Roman" w:hint="eastAsia"/>
          <w:snapToGrid w:val="0"/>
          <w:kern w:val="0"/>
          <w:sz w:val="32"/>
          <w:szCs w:val="20"/>
        </w:rPr>
        <w:t>二、组织</w:t>
      </w:r>
      <w:r w:rsidRPr="00702198">
        <w:rPr>
          <w:rFonts w:ascii="方正黑体_GBK" w:eastAsia="方正黑体_GBK" w:hAnsi="Times New Roman" w:cs="Times New Roman" w:hint="eastAsia"/>
          <w:snapToGrid w:val="0"/>
          <w:kern w:val="0"/>
          <w:sz w:val="32"/>
          <w:szCs w:val="20"/>
        </w:rPr>
        <w:t>“环球科技峰会”线</w:t>
      </w:r>
      <w:r>
        <w:rPr>
          <w:rFonts w:ascii="方正黑体_GBK" w:eastAsia="方正黑体_GBK" w:hAnsi="Times New Roman" w:cs="Times New Roman" w:hint="eastAsia"/>
          <w:snapToGrid w:val="0"/>
          <w:kern w:val="0"/>
          <w:sz w:val="32"/>
          <w:szCs w:val="20"/>
        </w:rPr>
        <w:t>下江苏专场活动</w:t>
      </w:r>
    </w:p>
    <w:p w:rsidR="0028259A" w:rsidRPr="00702198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为了解全球科技发展趋势，对接国际科技前沿技术，省科技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lastRenderedPageBreak/>
        <w:t>厅与香港贸发局合作，将组织江苏科技管理部门及高校、科研院所、科技型企业等创新机构代表，参加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1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月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3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日</w:t>
      </w:r>
      <w:r w:rsidRPr="00702198"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  <w:t>“环球科技峰会”线下江苏专场活动。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时间：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202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年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1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月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3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日上午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9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: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45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-12:30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地点：江苏省科技资源统筹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服务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中心一楼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号厅（成贤街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118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号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南京科学会堂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2</w:t>
      </w:r>
      <w:r w:rsidR="00F34757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号门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）</w:t>
      </w:r>
    </w:p>
    <w:p w:rsidR="00F34757" w:rsidRDefault="00F34757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由于疫情防控需要，线下参会人员须经确认后再参会。</w:t>
      </w:r>
    </w:p>
    <w:p w:rsidR="0028259A" w:rsidRDefault="00702198" w:rsidP="00702198">
      <w:pPr>
        <w:pStyle w:val="ae"/>
        <w:spacing w:line="560" w:lineRule="exact"/>
        <w:ind w:firstLine="640"/>
        <w:rPr>
          <w:rFonts w:ascii="Times New Roman" w:eastAsia="方正黑体_GBK" w:hAnsi="Times New Roman" w:cs="Times New Roman"/>
          <w:sz w:val="32"/>
          <w:szCs w:val="32"/>
        </w:rPr>
      </w:pPr>
      <w:r>
        <w:rPr>
          <w:rFonts w:ascii="Times New Roman" w:eastAsia="方正黑体_GBK" w:hAnsi="Times New Roman" w:cs="Times New Roman" w:hint="eastAsia"/>
          <w:sz w:val="32"/>
          <w:szCs w:val="32"/>
        </w:rPr>
        <w:t>三、报名及联系方式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本次活动具体组织工作委托省对外科学技术交流中心（省跨国技术转移中心）负责。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请各设区市科技局有针对性地组织当地</w:t>
      </w:r>
      <w:r w:rsidR="00CC2CA4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创新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机构参加此次活动。请</w:t>
      </w:r>
      <w:r w:rsidR="00CC2CA4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有兴趣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参会单位填写附件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《活动报名表》，于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1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月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6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日前以电子邮件形式发送至省对外科学技术交流中心。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联系人：省对外科学技术交流中心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 xml:space="preserve"> </w:t>
      </w:r>
      <w:r w:rsidR="00702198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 xml:space="preserve"> 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周秋平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电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 xml:space="preserve">  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话：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025-8548589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，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15850535896</w:t>
      </w:r>
    </w:p>
    <w:p w:rsidR="0028259A" w:rsidRDefault="003A171A" w:rsidP="00702198">
      <w:pPr>
        <w:autoSpaceDE w:val="0"/>
        <w:autoSpaceDN w:val="0"/>
        <w:snapToGrid w:val="0"/>
        <w:spacing w:line="560" w:lineRule="exact"/>
        <w:ind w:firstLineChars="200" w:firstLine="640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邮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 xml:space="preserve">  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箱：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jittc_zqp@163.com</w:t>
      </w:r>
    </w:p>
    <w:p w:rsidR="0028259A" w:rsidRDefault="0028259A" w:rsidP="00702198">
      <w:pPr>
        <w:spacing w:line="560" w:lineRule="exact"/>
        <w:jc w:val="left"/>
        <w:rPr>
          <w:rFonts w:ascii="Times New Roman" w:eastAsia="方正仿宋_GBK" w:hAnsi="Times New Roman" w:cs="Times New Roman"/>
          <w:sz w:val="32"/>
          <w:szCs w:val="32"/>
        </w:rPr>
      </w:pPr>
    </w:p>
    <w:p w:rsidR="00702198" w:rsidRDefault="003A171A" w:rsidP="00702198">
      <w:pPr>
        <w:spacing w:line="560" w:lineRule="exact"/>
        <w:ind w:leftChars="307" w:left="2072" w:hangingChars="446" w:hanging="1427"/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附件：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．</w:t>
      </w:r>
      <w:r w:rsidRPr="00702198"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  <w:t>“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02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亚洲知识产权营商</w:t>
      </w:r>
      <w:r w:rsidRPr="00702198"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  <w:t>论坛”暨“环球科技峰</w:t>
      </w:r>
    </w:p>
    <w:p w:rsidR="0028259A" w:rsidRDefault="003A171A" w:rsidP="00702198">
      <w:pPr>
        <w:spacing w:line="560" w:lineRule="exact"/>
        <w:ind w:leftChars="986" w:left="2071" w:firstLineChars="26" w:firstLine="83"/>
        <w:jc w:val="left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 w:rsidRPr="00702198">
        <w:rPr>
          <w:rFonts w:ascii="方正仿宋_GBK" w:eastAsia="方正仿宋_GBK" w:hAnsi="Times New Roman" w:cs="Times New Roman" w:hint="eastAsia"/>
          <w:snapToGrid w:val="0"/>
          <w:kern w:val="0"/>
          <w:sz w:val="32"/>
          <w:szCs w:val="20"/>
        </w:rPr>
        <w:t>会”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活动议程</w:t>
      </w:r>
    </w:p>
    <w:p w:rsidR="0028259A" w:rsidRDefault="003A171A" w:rsidP="00702198">
      <w:pPr>
        <w:spacing w:line="560" w:lineRule="exact"/>
        <w:ind w:firstLineChars="511" w:firstLine="1635"/>
        <w:jc w:val="left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．活动报名表</w:t>
      </w:r>
    </w:p>
    <w:p w:rsidR="0028259A" w:rsidRDefault="0028259A" w:rsidP="00702198">
      <w:pPr>
        <w:spacing w:line="560" w:lineRule="exact"/>
        <w:ind w:firstLineChars="200" w:firstLine="640"/>
        <w:jc w:val="left"/>
        <w:rPr>
          <w:rFonts w:ascii="Times New Roman" w:eastAsia="方正仿宋_GBK" w:hAnsi="Times New Roman" w:cs="Times New Roman" w:hint="eastAsia"/>
          <w:sz w:val="32"/>
          <w:szCs w:val="32"/>
        </w:rPr>
      </w:pPr>
    </w:p>
    <w:p w:rsidR="0028259A" w:rsidRDefault="00702198" w:rsidP="00702198">
      <w:pPr>
        <w:tabs>
          <w:tab w:val="left" w:pos="7513"/>
        </w:tabs>
        <w:spacing w:line="560" w:lineRule="exact"/>
        <w:ind w:left="4734" w:right="640" w:firstLineChars="69" w:firstLine="221"/>
        <w:jc w:val="left"/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</w:pP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江苏</w:t>
      </w:r>
      <w:r w:rsidR="003A171A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省科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学</w:t>
      </w:r>
      <w:r w:rsidR="003A171A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技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术</w:t>
      </w:r>
      <w:r w:rsidR="003A171A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厅</w:t>
      </w:r>
    </w:p>
    <w:p w:rsidR="0028259A" w:rsidRDefault="003A171A" w:rsidP="00702198">
      <w:pPr>
        <w:autoSpaceDN w:val="0"/>
        <w:spacing w:line="560" w:lineRule="exact"/>
        <w:ind w:left="5040" w:right="799" w:firstLine="126"/>
        <w:jc w:val="left"/>
        <w:rPr>
          <w:rFonts w:ascii="Times New Roman" w:eastAsia="方正黑体_GBK" w:hAnsi="Times New Roman" w:cs="Times New Roman"/>
          <w:sz w:val="32"/>
          <w:szCs w:val="32"/>
        </w:rPr>
      </w:pP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202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年</w:t>
      </w:r>
      <w:r>
        <w:rPr>
          <w:rFonts w:ascii="Times New Roman" w:eastAsia="方正仿宋_GBK" w:hAnsi="Times New Roman" w:cs="Times New Roman"/>
          <w:snapToGrid w:val="0"/>
          <w:kern w:val="0"/>
          <w:sz w:val="32"/>
          <w:szCs w:val="20"/>
        </w:rPr>
        <w:t>11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月</w:t>
      </w:r>
      <w:r w:rsidR="00102423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22</w:t>
      </w:r>
      <w:r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日</w:t>
      </w:r>
      <w:r>
        <w:rPr>
          <w:rFonts w:ascii="Times New Roman" w:eastAsia="方正黑体_GBK" w:hAnsi="Times New Roman" w:cs="Times New Roman"/>
          <w:sz w:val="32"/>
          <w:szCs w:val="32"/>
        </w:rPr>
        <w:br w:type="page"/>
      </w:r>
    </w:p>
    <w:p w:rsidR="0028259A" w:rsidRDefault="003A171A">
      <w:pPr>
        <w:spacing w:line="560" w:lineRule="exact"/>
        <w:rPr>
          <w:rFonts w:ascii="Times New Roman" w:eastAsia="方正黑体_GBK" w:hAnsi="Times New Roman" w:cs="Times New Roman"/>
          <w:sz w:val="44"/>
          <w:szCs w:val="44"/>
        </w:rPr>
      </w:pPr>
      <w:r>
        <w:rPr>
          <w:rFonts w:ascii="Times New Roman" w:eastAsia="方正黑体_GBK" w:hAnsi="Times New Roman" w:cs="Times New Roman" w:hint="eastAsia"/>
          <w:sz w:val="32"/>
          <w:szCs w:val="32"/>
        </w:rPr>
        <w:lastRenderedPageBreak/>
        <w:t>附件</w:t>
      </w:r>
      <w:r>
        <w:rPr>
          <w:rFonts w:ascii="Times New Roman" w:eastAsia="方正黑体_GBK" w:hAnsi="Times New Roman" w:cs="Times New Roman"/>
          <w:sz w:val="32"/>
          <w:szCs w:val="32"/>
        </w:rPr>
        <w:t>1</w:t>
      </w:r>
    </w:p>
    <w:p w:rsidR="0028259A" w:rsidRDefault="003A171A">
      <w:pPr>
        <w:spacing w:line="480" w:lineRule="exact"/>
        <w:jc w:val="center"/>
        <w:rPr>
          <w:rFonts w:ascii="Microsoft JhengHei" w:eastAsia="宋体" w:hAnsi="Microsoft JhengHei" w:cs="Arial"/>
          <w:b/>
          <w:bCs/>
          <w:szCs w:val="20"/>
        </w:rPr>
      </w:pPr>
      <w:r>
        <w:rPr>
          <w:rFonts w:ascii="Times New Roman" w:eastAsia="方正小标宋_GBK" w:hAnsi="Times New Roman" w:cs="Times New Roman" w:hint="eastAsia"/>
          <w:sz w:val="44"/>
          <w:szCs w:val="44"/>
        </w:rPr>
        <w:t>活动议程</w:t>
      </w:r>
      <w:r>
        <w:rPr>
          <w:rFonts w:ascii="Microsoft JhengHei" w:eastAsia="Microsoft JhengHei" w:hAnsi="Microsoft JhengHei" w:cs="Arial"/>
          <w:b/>
          <w:bCs/>
          <w:szCs w:val="20"/>
        </w:rPr>
        <w:br/>
      </w:r>
      <w:r>
        <w:rPr>
          <w:rFonts w:ascii="Microsoft JhengHei" w:eastAsia="宋体" w:hAnsi="Microsoft JhengHei" w:cs="Arial"/>
          <w:b/>
          <w:bCs/>
          <w:szCs w:val="20"/>
        </w:rPr>
        <w:t>2021</w:t>
      </w:r>
      <w:r>
        <w:rPr>
          <w:rFonts w:ascii="Microsoft JhengHei" w:eastAsia="宋体" w:hAnsi="Microsoft JhengHei" w:cs="Arial" w:hint="eastAsia"/>
          <w:b/>
          <w:bCs/>
          <w:szCs w:val="20"/>
        </w:rPr>
        <w:t>年</w:t>
      </w:r>
      <w:r>
        <w:rPr>
          <w:rFonts w:ascii="Microsoft JhengHei" w:eastAsia="宋体" w:hAnsi="Microsoft JhengHei" w:cs="Arial"/>
          <w:b/>
          <w:bCs/>
          <w:szCs w:val="20"/>
        </w:rPr>
        <w:t>12</w:t>
      </w:r>
      <w:r>
        <w:rPr>
          <w:rFonts w:ascii="Microsoft JhengHei" w:eastAsia="宋体" w:hAnsi="Microsoft JhengHei" w:cs="Arial" w:hint="eastAsia"/>
          <w:b/>
          <w:bCs/>
          <w:szCs w:val="20"/>
        </w:rPr>
        <w:t>月</w:t>
      </w:r>
      <w:r>
        <w:rPr>
          <w:rFonts w:ascii="Microsoft JhengHei" w:eastAsia="宋体" w:hAnsi="Microsoft JhengHei" w:cs="Arial"/>
          <w:b/>
          <w:bCs/>
          <w:szCs w:val="20"/>
        </w:rPr>
        <w:t>2-3</w:t>
      </w:r>
      <w:r>
        <w:rPr>
          <w:rFonts w:ascii="Microsoft JhengHei" w:eastAsia="宋体" w:hAnsi="Microsoft JhengHei" w:cs="Arial" w:hint="eastAsia"/>
          <w:b/>
          <w:bCs/>
          <w:szCs w:val="20"/>
        </w:rPr>
        <w:t>日</w:t>
      </w:r>
    </w:p>
    <w:p w:rsidR="00CC2CA4" w:rsidRDefault="00CC2CA4">
      <w:pPr>
        <w:spacing w:line="480" w:lineRule="exact"/>
        <w:jc w:val="center"/>
        <w:rPr>
          <w:rFonts w:ascii="Microsoft JhengHei" w:eastAsia="Microsoft JhengHei" w:hAnsi="Microsoft JhengHei" w:cs="Arial"/>
          <w:b/>
          <w:bCs/>
          <w:szCs w:val="20"/>
        </w:rPr>
      </w:pPr>
      <w:r>
        <w:rPr>
          <w:rFonts w:ascii="Microsoft JhengHei" w:eastAsia="宋体" w:hAnsi="Microsoft JhengHei" w:cs="Arial" w:hint="eastAsia"/>
          <w:b/>
          <w:bCs/>
          <w:szCs w:val="20"/>
        </w:rPr>
        <w:t>活动官网：</w:t>
      </w:r>
      <w:r w:rsidRPr="00234C49">
        <w:rPr>
          <w:rFonts w:ascii="Times New Roman" w:eastAsia="方正仿宋_GBK" w:hAnsi="Times New Roman" w:cs="Times New Roman" w:hint="eastAsia"/>
          <w:snapToGrid w:val="0"/>
          <w:kern w:val="0"/>
          <w:sz w:val="32"/>
          <w:szCs w:val="20"/>
        </w:rPr>
        <w:t>https://bipasia.hktdc.com/sc/</w:t>
      </w:r>
    </w:p>
    <w:p w:rsidR="0028259A" w:rsidRPr="00CC2CA4" w:rsidRDefault="0028259A">
      <w:pPr>
        <w:spacing w:line="220" w:lineRule="exact"/>
        <w:jc w:val="center"/>
        <w:rPr>
          <w:rFonts w:ascii="Microsoft JhengHei" w:hAnsi="Microsoft JhengHei" w:cs="Arial"/>
          <w:b/>
          <w:bCs/>
          <w:color w:val="FFFFFF"/>
          <w:sz w:val="18"/>
          <w:szCs w:val="18"/>
        </w:rPr>
      </w:pPr>
    </w:p>
    <w:tbl>
      <w:tblPr>
        <w:tblW w:w="9349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9"/>
        <w:gridCol w:w="3898"/>
        <w:gridCol w:w="3862"/>
      </w:tblGrid>
      <w:tr w:rsidR="0028259A">
        <w:trPr>
          <w:cantSplit/>
          <w:trHeight w:val="539"/>
        </w:trPr>
        <w:tc>
          <w:tcPr>
            <w:tcW w:w="9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:rsidR="0028259A" w:rsidRDefault="003A171A">
            <w:pPr>
              <w:tabs>
                <w:tab w:val="left" w:pos="2625"/>
                <w:tab w:val="center" w:pos="5420"/>
              </w:tabs>
              <w:spacing w:before="180" w:line="280" w:lineRule="exact"/>
              <w:jc w:val="center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2021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年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12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月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2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日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 xml:space="preserve"> (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星期四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 xml:space="preserve">) – 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第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1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日</w:t>
            </w:r>
          </w:p>
        </w:tc>
      </w:tr>
      <w:tr w:rsidR="0028259A">
        <w:trPr>
          <w:cantSplit/>
          <w:trHeight w:val="256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/>
                <w:b/>
                <w:sz w:val="22"/>
              </w:rPr>
              <w:t>10:00 – 10:20</w:t>
            </w:r>
          </w:p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</w:tc>
        <w:tc>
          <w:tcPr>
            <w:tcW w:w="7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8259A" w:rsidRDefault="003A171A">
            <w:pPr>
              <w:snapToGrid w:val="0"/>
              <w:jc w:val="center"/>
              <w:rPr>
                <w:rFonts w:ascii="等线" w:eastAsia="等线" w:hAnsi="等线" w:cs="Arial"/>
                <w:b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sz w:val="22"/>
              </w:rPr>
              <w:t>开幕式</w:t>
            </w: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sz w:val="20"/>
                <w:szCs w:val="20"/>
                <w:u w:val="single"/>
              </w:rPr>
            </w:pPr>
            <w:r>
              <w:rPr>
                <w:rFonts w:ascii="等线" w:eastAsia="等线" w:hAnsi="等线" w:cs="Arial" w:hint="eastAsia"/>
                <w:b/>
                <w:sz w:val="20"/>
                <w:szCs w:val="20"/>
                <w:u w:val="single"/>
              </w:rPr>
              <w:t>欢迎辞</w:t>
            </w:r>
          </w:p>
          <w:p w:rsidR="0028259A" w:rsidRDefault="003A171A">
            <w:pPr>
              <w:numPr>
                <w:ilvl w:val="0"/>
                <w:numId w:val="1"/>
              </w:numPr>
              <w:spacing w:line="240" w:lineRule="exact"/>
              <w:ind w:left="382" w:hanging="382"/>
              <w:rPr>
                <w:rFonts w:ascii="等线" w:eastAsia="等线" w:hAnsi="等线" w:cs="Arial"/>
                <w:b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sz w:val="20"/>
                <w:szCs w:val="20"/>
              </w:rPr>
              <w:t>方舜文</w:t>
            </w:r>
            <w:r>
              <w:rPr>
                <w:rFonts w:ascii="等线" w:eastAsia="等线" w:hAnsi="等线" w:cs="Arial"/>
                <w:b/>
                <w:sz w:val="20"/>
                <w:szCs w:val="20"/>
              </w:rPr>
              <w:br/>
            </w:r>
            <w:r>
              <w:rPr>
                <w:rFonts w:ascii="等线" w:eastAsia="等线" w:hAnsi="等线" w:cs="Arial" w:hint="eastAsia"/>
                <w:sz w:val="20"/>
                <w:szCs w:val="20"/>
              </w:rPr>
              <w:t>香港贸易发展局总裁</w:t>
            </w: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sz w:val="20"/>
                <w:szCs w:val="20"/>
                <w:u w:val="single"/>
              </w:rPr>
            </w:pPr>
            <w:r>
              <w:rPr>
                <w:rFonts w:ascii="等线" w:eastAsia="等线" w:hAnsi="等线" w:cs="Arial" w:hint="eastAsia"/>
                <w:b/>
                <w:sz w:val="20"/>
                <w:szCs w:val="20"/>
                <w:u w:val="single"/>
              </w:rPr>
              <w:t>开幕辞</w:t>
            </w:r>
          </w:p>
          <w:p w:rsidR="0028259A" w:rsidRDefault="003A171A">
            <w:pPr>
              <w:numPr>
                <w:ilvl w:val="0"/>
                <w:numId w:val="1"/>
              </w:numPr>
              <w:spacing w:line="240" w:lineRule="exact"/>
              <w:rPr>
                <w:rFonts w:ascii="等线" w:eastAsia="等线" w:hAnsi="等线" w:cs="Arial"/>
                <w:bCs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sz w:val="20"/>
                <w:szCs w:val="20"/>
              </w:rPr>
              <w:t>林郑月娥</w:t>
            </w:r>
            <w:r>
              <w:rPr>
                <w:rFonts w:ascii="等线" w:eastAsia="等线" w:hAnsi="等线" w:cs="Arial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等线" w:eastAsia="等线" w:hAnsi="等线" w:cs="Arial" w:hint="eastAsia"/>
                <w:b/>
                <w:sz w:val="20"/>
                <w:szCs w:val="20"/>
              </w:rPr>
              <w:t>大紫荆勋贤</w:t>
            </w:r>
            <w:r>
              <w:rPr>
                <w:rFonts w:ascii="等线" w:eastAsia="等线" w:hAnsi="等线" w:cs="Arial"/>
                <w:b/>
                <w:bCs/>
                <w:sz w:val="20"/>
                <w:szCs w:val="20"/>
              </w:rPr>
              <w:t>, GBS</w:t>
            </w:r>
          </w:p>
          <w:p w:rsidR="0028259A" w:rsidRDefault="003A171A">
            <w:pPr>
              <w:spacing w:line="240" w:lineRule="exact"/>
              <w:ind w:left="360"/>
              <w:rPr>
                <w:rFonts w:ascii="等线" w:eastAsia="等线" w:hAnsi="等线" w:cs="Arial"/>
                <w:bCs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Cs/>
                <w:sz w:val="20"/>
                <w:szCs w:val="20"/>
              </w:rPr>
              <w:t>中华人民共和国香港特别行政区行政长官</w:t>
            </w:r>
          </w:p>
          <w:p w:rsidR="0028259A" w:rsidRDefault="003A171A">
            <w:pPr>
              <w:numPr>
                <w:ilvl w:val="0"/>
                <w:numId w:val="1"/>
              </w:numPr>
              <w:spacing w:line="240" w:lineRule="exact"/>
              <w:ind w:left="382" w:hanging="382"/>
              <w:rPr>
                <w:rFonts w:ascii="等线" w:eastAsia="等线" w:hAnsi="等线" w:cs="Arial"/>
                <w:b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sz w:val="20"/>
                <w:szCs w:val="20"/>
              </w:rPr>
              <w:t>申长雨</w:t>
            </w:r>
          </w:p>
          <w:p w:rsidR="0028259A" w:rsidRDefault="003A171A">
            <w:pPr>
              <w:spacing w:line="240" w:lineRule="exact"/>
              <w:ind w:left="360"/>
              <w:rPr>
                <w:rFonts w:ascii="等线" w:eastAsia="等线" w:hAnsi="等线" w:cs="Arial"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Cs/>
                <w:sz w:val="20"/>
                <w:szCs w:val="20"/>
              </w:rPr>
              <w:t>中华人民共和国</w:t>
            </w:r>
            <w:r>
              <w:rPr>
                <w:rFonts w:ascii="等线" w:eastAsia="等线" w:hAnsi="等线" w:cs="Arial" w:hint="eastAsia"/>
                <w:sz w:val="20"/>
                <w:szCs w:val="20"/>
              </w:rPr>
              <w:t>国家知识产权局局长</w:t>
            </w:r>
          </w:p>
          <w:p w:rsidR="0028259A" w:rsidRDefault="003A171A">
            <w:pPr>
              <w:numPr>
                <w:ilvl w:val="0"/>
                <w:numId w:val="1"/>
              </w:numPr>
              <w:spacing w:line="240" w:lineRule="exact"/>
              <w:ind w:left="382" w:hanging="382"/>
              <w:rPr>
                <w:rFonts w:ascii="等线" w:eastAsia="等线" w:hAnsi="等线" w:cs="Arial"/>
                <w:b/>
                <w:bCs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bCs/>
                <w:sz w:val="20"/>
                <w:szCs w:val="20"/>
              </w:rPr>
              <w:t>邓鸿森</w:t>
            </w:r>
          </w:p>
          <w:p w:rsidR="0028259A" w:rsidRDefault="003A171A">
            <w:pPr>
              <w:spacing w:line="240" w:lineRule="exact"/>
              <w:ind w:left="382"/>
              <w:rPr>
                <w:rFonts w:ascii="等线" w:eastAsia="等线" w:hAnsi="等线" w:cs="Arial"/>
                <w:b/>
                <w:sz w:val="18"/>
                <w:szCs w:val="18"/>
              </w:rPr>
            </w:pPr>
            <w:r>
              <w:rPr>
                <w:rFonts w:ascii="等线" w:eastAsia="等线" w:hAnsi="等线" w:cs="Arial" w:hint="eastAsia"/>
                <w:sz w:val="20"/>
                <w:szCs w:val="20"/>
              </w:rPr>
              <w:t>世界知识产权组织总干事</w:t>
            </w:r>
          </w:p>
        </w:tc>
      </w:tr>
      <w:tr w:rsidR="0028259A">
        <w:trPr>
          <w:cantSplit/>
          <w:trHeight w:val="16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/>
                <w:b/>
                <w:sz w:val="22"/>
              </w:rPr>
              <w:t>10:20 – 11:20</w:t>
            </w:r>
          </w:p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</w:tc>
        <w:tc>
          <w:tcPr>
            <w:tcW w:w="7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8259A" w:rsidRDefault="003A171A">
            <w:pPr>
              <w:snapToGrid w:val="0"/>
              <w:jc w:val="center"/>
              <w:rPr>
                <w:rFonts w:ascii="等线" w:eastAsia="等线" w:hAnsi="等线" w:cs="Arial"/>
                <w:b/>
                <w:sz w:val="22"/>
              </w:rPr>
            </w:pPr>
            <w:bookmarkStart w:id="1" w:name="_Hlk20486016"/>
            <w:bookmarkStart w:id="2" w:name="OLE_LINK10"/>
            <w:bookmarkStart w:id="3" w:name="OLE_LINK13"/>
            <w:bookmarkStart w:id="4" w:name="OLE_LINK9"/>
            <w:r>
              <w:rPr>
                <w:rFonts w:ascii="等线" w:eastAsia="等线" w:hAnsi="等线" w:cs="Arial" w:hint="eastAsia"/>
                <w:b/>
                <w:sz w:val="22"/>
              </w:rPr>
              <w:t>专题演讲</w:t>
            </w:r>
          </w:p>
          <w:bookmarkEnd w:id="1"/>
          <w:bookmarkEnd w:id="2"/>
          <w:bookmarkEnd w:id="3"/>
          <w:bookmarkEnd w:id="4"/>
          <w:p w:rsidR="0028259A" w:rsidRDefault="003A171A">
            <w:pPr>
              <w:spacing w:line="220" w:lineRule="exact"/>
              <w:rPr>
                <w:rFonts w:ascii="等线" w:eastAsia="等线" w:hAnsi="等线" w:cs="Arial"/>
                <w:b/>
                <w:sz w:val="18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sz w:val="22"/>
              </w:rPr>
              <w:t>迸发创新</w:t>
            </w:r>
            <w:r>
              <w:rPr>
                <w:rFonts w:ascii="等线" w:eastAsia="等线" w:hAnsi="等线" w:cs="Arial"/>
                <w:b/>
                <w:sz w:val="22"/>
              </w:rPr>
              <w:t xml:space="preserve"> </w:t>
            </w:r>
            <w:r>
              <w:rPr>
                <w:rFonts w:ascii="等线" w:eastAsia="等线" w:hAnsi="等线" w:cs="Arial" w:hint="eastAsia"/>
                <w:b/>
                <w:sz w:val="22"/>
              </w:rPr>
              <w:t>•</w:t>
            </w:r>
            <w:r>
              <w:rPr>
                <w:rFonts w:ascii="等线" w:eastAsia="等线" w:hAnsi="等线" w:cs="Arial"/>
                <w:b/>
                <w:sz w:val="22"/>
              </w:rPr>
              <w:t xml:space="preserve"> </w:t>
            </w:r>
            <w:r>
              <w:rPr>
                <w:rFonts w:ascii="等线" w:eastAsia="等线" w:hAnsi="等线" w:cs="Arial" w:hint="eastAsia"/>
                <w:b/>
                <w:sz w:val="22"/>
              </w:rPr>
              <w:t>持续发展与增长动力</w:t>
            </w: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kern w:val="0"/>
                <w:sz w:val="20"/>
                <w:szCs w:val="20"/>
                <w:u w:val="single"/>
              </w:rPr>
            </w:pPr>
            <w:r>
              <w:rPr>
                <w:rFonts w:ascii="等线" w:eastAsia="等线" w:hAnsi="等线" w:cs="Arial" w:hint="eastAsia"/>
                <w:b/>
                <w:kern w:val="0"/>
                <w:sz w:val="20"/>
                <w:szCs w:val="20"/>
                <w:u w:val="single"/>
              </w:rPr>
              <w:t>演讲嘉宾</w:t>
            </w:r>
          </w:p>
          <w:p w:rsidR="0028259A" w:rsidRDefault="003A171A">
            <w:pPr>
              <w:numPr>
                <w:ilvl w:val="0"/>
                <w:numId w:val="2"/>
              </w:numPr>
              <w:spacing w:line="240" w:lineRule="exact"/>
              <w:rPr>
                <w:rFonts w:ascii="等线" w:eastAsia="等线" w:hAnsi="等线" w:cs="Arial"/>
                <w:b/>
                <w:bCs/>
                <w:sz w:val="20"/>
                <w:szCs w:val="20"/>
              </w:rPr>
            </w:pPr>
            <w:r>
              <w:rPr>
                <w:rFonts w:ascii="等线" w:eastAsia="等线" w:hAnsi="等线" w:cs="Arial"/>
                <w:b/>
                <w:bCs/>
                <w:sz w:val="20"/>
                <w:szCs w:val="20"/>
              </w:rPr>
              <w:t>Gautier Engisch</w:t>
            </w:r>
          </w:p>
          <w:p w:rsidR="0028259A" w:rsidRDefault="003A171A">
            <w:pPr>
              <w:spacing w:line="240" w:lineRule="exact"/>
              <w:ind w:left="360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 w:hint="eastAsia"/>
                <w:sz w:val="20"/>
                <w:szCs w:val="20"/>
              </w:rPr>
              <w:t>宝洁欧洲，中东及非洲的创新副总裁及资深法律顾问</w:t>
            </w:r>
          </w:p>
          <w:p w:rsidR="0028259A" w:rsidRDefault="003A171A">
            <w:pPr>
              <w:spacing w:line="220" w:lineRule="exact"/>
              <w:rPr>
                <w:rFonts w:ascii="等线" w:eastAsia="等线" w:hAnsi="等线" w:cs="Arial"/>
                <w:b/>
                <w:kern w:val="0"/>
                <w:sz w:val="20"/>
                <w:szCs w:val="20"/>
                <w:u w:val="single"/>
              </w:rPr>
            </w:pPr>
            <w:r>
              <w:rPr>
                <w:rFonts w:ascii="等线" w:eastAsia="等线" w:hAnsi="等线" w:cs="Arial" w:hint="eastAsia"/>
                <w:b/>
                <w:kern w:val="0"/>
                <w:sz w:val="20"/>
                <w:szCs w:val="20"/>
                <w:u w:val="single"/>
              </w:rPr>
              <w:t>主持</w:t>
            </w:r>
          </w:p>
          <w:p w:rsidR="0028259A" w:rsidRDefault="003A171A">
            <w:pPr>
              <w:numPr>
                <w:ilvl w:val="0"/>
                <w:numId w:val="1"/>
              </w:numPr>
              <w:spacing w:line="220" w:lineRule="exact"/>
              <w:rPr>
                <w:rFonts w:ascii="等线" w:eastAsia="等线" w:hAnsi="等线" w:cs="Arial"/>
                <w:b/>
                <w:bCs/>
                <w:sz w:val="18"/>
                <w:szCs w:val="18"/>
              </w:rPr>
            </w:pPr>
            <w:r>
              <w:rPr>
                <w:rFonts w:ascii="等线" w:eastAsia="等线" w:hAnsi="等线" w:cs="Arial" w:hint="eastAsia"/>
                <w:b/>
                <w:bCs/>
                <w:sz w:val="18"/>
                <w:szCs w:val="18"/>
              </w:rPr>
              <w:t>林明杰</w:t>
            </w:r>
          </w:p>
          <w:p w:rsidR="0028259A" w:rsidRDefault="003A171A">
            <w:pPr>
              <w:spacing w:line="220" w:lineRule="exact"/>
              <w:ind w:left="360"/>
              <w:rPr>
                <w:rFonts w:ascii="等线" w:eastAsia="等线" w:hAnsi="等线" w:cs="Arial"/>
                <w:sz w:val="18"/>
                <w:szCs w:val="18"/>
              </w:rPr>
            </w:pPr>
            <w:r>
              <w:rPr>
                <w:rFonts w:ascii="等线" w:eastAsia="等线" w:hAnsi="等线" w:cs="Arial" w:hint="eastAsia"/>
                <w:sz w:val="18"/>
                <w:szCs w:val="18"/>
              </w:rPr>
              <w:t>国际知识产权商品化促进会董事会成员</w:t>
            </w:r>
          </w:p>
        </w:tc>
      </w:tr>
      <w:tr w:rsidR="0028259A">
        <w:trPr>
          <w:cantSplit/>
          <w:trHeight w:val="557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/>
                <w:b/>
                <w:sz w:val="22"/>
              </w:rPr>
              <w:t>11:30 – 12:30</w:t>
            </w:r>
          </w:p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color w:val="7F7F7F" w:themeColor="text1" w:themeTint="80"/>
                <w:sz w:val="22"/>
              </w:rPr>
            </w:pPr>
          </w:p>
        </w:tc>
        <w:tc>
          <w:tcPr>
            <w:tcW w:w="7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8259A" w:rsidRDefault="003A171A">
            <w:pPr>
              <w:snapToGrid w:val="0"/>
              <w:jc w:val="center"/>
              <w:rPr>
                <w:rFonts w:ascii="等线" w:eastAsia="等线" w:hAnsi="等线" w:cs="Arial"/>
                <w:b/>
                <w:sz w:val="22"/>
              </w:rPr>
            </w:pPr>
            <w:bookmarkStart w:id="5" w:name="_Hlk85535567"/>
            <w:r>
              <w:rPr>
                <w:rFonts w:ascii="等线" w:eastAsia="等线" w:hAnsi="等线" w:cs="Arial" w:hint="eastAsia"/>
                <w:b/>
                <w:sz w:val="22"/>
              </w:rPr>
              <w:t>主题演讲</w:t>
            </w:r>
          </w:p>
          <w:bookmarkEnd w:id="5"/>
          <w:p w:rsidR="0028259A" w:rsidRDefault="003A171A">
            <w:pPr>
              <w:spacing w:line="220" w:lineRule="exact"/>
              <w:rPr>
                <w:rFonts w:ascii="等线" w:eastAsia="等线" w:hAnsi="等线" w:cs="Arial"/>
                <w:b/>
                <w:sz w:val="18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sz w:val="22"/>
              </w:rPr>
              <w:t>推动可持续增长新典范</w:t>
            </w: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kern w:val="0"/>
                <w:sz w:val="20"/>
                <w:szCs w:val="20"/>
                <w:u w:val="single"/>
              </w:rPr>
            </w:pPr>
            <w:r>
              <w:rPr>
                <w:rFonts w:ascii="等线" w:eastAsia="等线" w:hAnsi="等线" w:cs="Arial" w:hint="eastAsia"/>
                <w:b/>
                <w:kern w:val="0"/>
                <w:sz w:val="20"/>
                <w:szCs w:val="20"/>
                <w:u w:val="single"/>
              </w:rPr>
              <w:t>演讲嘉宾</w:t>
            </w:r>
          </w:p>
          <w:p w:rsidR="0028259A" w:rsidRDefault="003A171A">
            <w:pPr>
              <w:numPr>
                <w:ilvl w:val="0"/>
                <w:numId w:val="2"/>
              </w:numPr>
              <w:spacing w:line="240" w:lineRule="exact"/>
              <w:rPr>
                <w:rFonts w:ascii="等线" w:eastAsia="等线" w:hAnsi="等线" w:cs="Arial"/>
                <w:b/>
                <w:bCs/>
                <w:sz w:val="20"/>
                <w:szCs w:val="20"/>
              </w:rPr>
            </w:pPr>
            <w:bookmarkStart w:id="6" w:name="OLE_LINK1"/>
            <w:r>
              <w:rPr>
                <w:rFonts w:ascii="等线" w:eastAsia="等线" w:hAnsi="等线" w:cs="Arial" w:hint="eastAsia"/>
                <w:b/>
                <w:bCs/>
                <w:sz w:val="20"/>
                <w:szCs w:val="20"/>
              </w:rPr>
              <w:t>郭振鹏</w:t>
            </w:r>
          </w:p>
          <w:bookmarkEnd w:id="6"/>
          <w:p w:rsidR="0028259A" w:rsidRDefault="003A171A">
            <w:pPr>
              <w:spacing w:line="240" w:lineRule="exact"/>
              <w:ind w:left="360"/>
              <w:rPr>
                <w:rFonts w:ascii="等线" w:eastAsia="等线" w:hAnsi="等线" w:cs="Arial"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sz w:val="20"/>
                <w:szCs w:val="20"/>
              </w:rPr>
              <w:t>美的集团首席知识产权顾问</w:t>
            </w:r>
          </w:p>
          <w:p w:rsidR="0028259A" w:rsidRDefault="003A171A">
            <w:pPr>
              <w:numPr>
                <w:ilvl w:val="0"/>
                <w:numId w:val="2"/>
              </w:numPr>
              <w:spacing w:line="240" w:lineRule="exact"/>
              <w:rPr>
                <w:rFonts w:ascii="等线" w:eastAsia="等线" w:hAnsi="等线" w:cs="Arial"/>
                <w:b/>
                <w:bCs/>
                <w:sz w:val="20"/>
                <w:szCs w:val="20"/>
              </w:rPr>
            </w:pPr>
            <w:r>
              <w:rPr>
                <w:rFonts w:ascii="等线" w:eastAsia="等线" w:hAnsi="等线" w:cs="Arial" w:hint="eastAsia"/>
                <w:b/>
                <w:bCs/>
                <w:sz w:val="20"/>
                <w:szCs w:val="20"/>
              </w:rPr>
              <w:t>石岛</w:t>
            </w:r>
            <w:r>
              <w:rPr>
                <w:rFonts w:ascii="等线" w:eastAsia="等线" w:hAnsi="等线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等线" w:eastAsia="等线" w:hAnsi="等线" w:cs="Arial" w:hint="eastAsia"/>
                <w:b/>
                <w:bCs/>
                <w:sz w:val="20"/>
                <w:szCs w:val="20"/>
              </w:rPr>
              <w:t>尚</w:t>
            </w:r>
          </w:p>
          <w:p w:rsidR="0028259A" w:rsidRDefault="003A171A">
            <w:pPr>
              <w:spacing w:line="240" w:lineRule="exact"/>
              <w:ind w:left="360"/>
              <w:rPr>
                <w:rFonts w:ascii="等线" w:eastAsia="等线" w:hAnsi="等线" w:cs="Arial"/>
                <w:b/>
                <w:sz w:val="18"/>
                <w:szCs w:val="18"/>
              </w:rPr>
            </w:pPr>
            <w:r>
              <w:rPr>
                <w:rFonts w:ascii="等线" w:eastAsia="等线" w:hAnsi="等线" w:cs="Arial" w:hint="eastAsia"/>
                <w:sz w:val="20"/>
                <w:szCs w:val="20"/>
              </w:rPr>
              <w:t>理光企业知识产权理事及副本部长</w:t>
            </w:r>
          </w:p>
        </w:tc>
      </w:tr>
      <w:tr w:rsidR="00282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521"/>
        </w:trPr>
        <w:tc>
          <w:tcPr>
            <w:tcW w:w="15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8259A" w:rsidRDefault="0028259A">
            <w:pPr>
              <w:spacing w:line="240" w:lineRule="exact"/>
              <w:jc w:val="center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/>
                <w:b/>
                <w:sz w:val="22"/>
              </w:rPr>
              <w:t>14:00 – 15:30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color w:val="000000" w:themeColor="text1"/>
                <w:szCs w:val="21"/>
              </w:rPr>
            </w:pPr>
            <w:r>
              <w:rPr>
                <w:rFonts w:ascii="等线" w:eastAsia="等线" w:hAnsi="等线" w:cs="Arial" w:hint="eastAsia"/>
                <w:b/>
                <w:color w:val="000000" w:themeColor="text1"/>
                <w:szCs w:val="21"/>
              </w:rPr>
              <w:t>市场及行业知识产权透视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szCs w:val="21"/>
              </w:rPr>
            </w:pPr>
            <w:r>
              <w:rPr>
                <w:rFonts w:ascii="等线" w:eastAsia="等线" w:hAnsi="等线" w:cs="Arial" w:hint="eastAsia"/>
                <w:b/>
                <w:szCs w:val="21"/>
              </w:rPr>
              <w:t>企业家及初创企业知识产权专题</w:t>
            </w:r>
          </w:p>
        </w:tc>
      </w:tr>
      <w:tr w:rsidR="002825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521"/>
        </w:trPr>
        <w:tc>
          <w:tcPr>
            <w:tcW w:w="15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color w:val="000000" w:themeColor="text1"/>
                <w:sz w:val="22"/>
              </w:rPr>
            </w:pPr>
            <w:r>
              <w:rPr>
                <w:rFonts w:ascii="等线" w:eastAsia="等线" w:hAnsi="等线" w:cs="Arial" w:hint="eastAsia"/>
                <w:b/>
                <w:color w:val="000000" w:themeColor="text1"/>
                <w:szCs w:val="21"/>
              </w:rPr>
              <w:t>《十四五》规划下知识产权在粤港澳大湾区的发展机遇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bCs/>
                <w:iCs/>
                <w:color w:val="000000" w:themeColor="text1"/>
                <w:szCs w:val="21"/>
              </w:rPr>
            </w:pPr>
            <w:r>
              <w:rPr>
                <w:rFonts w:ascii="等线" w:eastAsia="等线" w:hAnsi="等线" w:cs="Arial"/>
                <w:b/>
                <w:bCs/>
                <w:iCs/>
                <w:color w:val="000000" w:themeColor="text1"/>
                <w:szCs w:val="21"/>
              </w:rPr>
              <w:t>IPHatch</w:t>
            </w:r>
            <w:r>
              <w:rPr>
                <w:rFonts w:ascii="等线" w:eastAsia="等线" w:hAnsi="等线" w:cs="Arial" w:hint="eastAsia"/>
                <w:b/>
                <w:bCs/>
                <w:iCs/>
                <w:color w:val="000000" w:themeColor="text1"/>
                <w:szCs w:val="21"/>
              </w:rPr>
              <w:t>香港知识产权创业比赛</w:t>
            </w:r>
          </w:p>
        </w:tc>
      </w:tr>
    </w:tbl>
    <w:tbl>
      <w:tblPr>
        <w:tblStyle w:val="a9"/>
        <w:tblW w:w="934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589"/>
        <w:gridCol w:w="3898"/>
        <w:gridCol w:w="3862"/>
      </w:tblGrid>
      <w:tr w:rsidR="0028259A">
        <w:trPr>
          <w:trHeight w:val="521"/>
        </w:trPr>
        <w:tc>
          <w:tcPr>
            <w:tcW w:w="1589" w:type="dxa"/>
            <w:vMerge w:val="restart"/>
          </w:tcPr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/>
                <w:b/>
                <w:sz w:val="22"/>
              </w:rPr>
              <w:t>15:45 – 16:45</w:t>
            </w:r>
          </w:p>
          <w:p w:rsidR="0028259A" w:rsidRDefault="0028259A">
            <w:pPr>
              <w:spacing w:line="240" w:lineRule="exact"/>
              <w:rPr>
                <w:rFonts w:ascii="等线" w:eastAsia="等线" w:hAnsi="等线" w:cs="Arial"/>
                <w:b/>
                <w:sz w:val="22"/>
              </w:rPr>
            </w:pPr>
          </w:p>
        </w:tc>
        <w:tc>
          <w:tcPr>
            <w:tcW w:w="3898" w:type="dxa"/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color w:val="000000" w:themeColor="text1"/>
                <w:szCs w:val="21"/>
                <w:highlight w:val="lightGray"/>
              </w:rPr>
            </w:pPr>
            <w:r>
              <w:rPr>
                <w:rFonts w:eastAsia="等线" w:cs="Arial" w:hint="eastAsia"/>
                <w:b/>
                <w:color w:val="000000" w:themeColor="text1"/>
              </w:rPr>
              <w:t>知识产权法律及商业实务</w:t>
            </w:r>
          </w:p>
        </w:tc>
        <w:tc>
          <w:tcPr>
            <w:tcW w:w="3862" w:type="dxa"/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color w:val="000000" w:themeColor="text1"/>
                <w:szCs w:val="21"/>
              </w:rPr>
            </w:pPr>
            <w:r>
              <w:rPr>
                <w:rFonts w:ascii="等线" w:eastAsia="等线" w:hAnsi="等线" w:cs="Arial" w:hint="eastAsia"/>
                <w:b/>
                <w:color w:val="000000" w:themeColor="text1"/>
                <w:szCs w:val="21"/>
              </w:rPr>
              <w:t>市场及行业知识产权透视</w:t>
            </w:r>
          </w:p>
        </w:tc>
      </w:tr>
      <w:tr w:rsidR="00DF12DA" w:rsidTr="00F50E37">
        <w:trPr>
          <w:trHeight w:val="487"/>
        </w:trPr>
        <w:tc>
          <w:tcPr>
            <w:tcW w:w="1589" w:type="dxa"/>
            <w:vMerge/>
          </w:tcPr>
          <w:p w:rsidR="00DF12DA" w:rsidRDefault="00DF12D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898" w:type="dxa"/>
            <w:vMerge w:val="restart"/>
          </w:tcPr>
          <w:p w:rsidR="00DF12DA" w:rsidRDefault="00DF12DA" w:rsidP="00AF24F6">
            <w:pPr>
              <w:spacing w:line="240" w:lineRule="exact"/>
              <w:jc w:val="center"/>
              <w:rPr>
                <w:rStyle w:val="aa"/>
                <w:rFonts w:eastAsia="等线"/>
                <w:bCs w:val="0"/>
                <w:sz w:val="20"/>
                <w:szCs w:val="20"/>
              </w:rPr>
            </w:pPr>
          </w:p>
          <w:p w:rsidR="00DF12DA" w:rsidRDefault="00DF12DA" w:rsidP="00AF24F6">
            <w:pPr>
              <w:spacing w:line="240" w:lineRule="exact"/>
              <w:jc w:val="center"/>
              <w:rPr>
                <w:rStyle w:val="aa"/>
                <w:rFonts w:eastAsia="等线"/>
                <w:bCs w:val="0"/>
                <w:sz w:val="20"/>
                <w:szCs w:val="20"/>
              </w:rPr>
            </w:pPr>
          </w:p>
          <w:p w:rsidR="00DF12DA" w:rsidRPr="00AF24F6" w:rsidRDefault="00DF12DA" w:rsidP="00AF24F6">
            <w:pPr>
              <w:spacing w:line="240" w:lineRule="exact"/>
              <w:jc w:val="center"/>
              <w:rPr>
                <w:rFonts w:eastAsia="等线"/>
                <w:b/>
                <w:sz w:val="20"/>
                <w:szCs w:val="20"/>
              </w:rPr>
            </w:pPr>
            <w:r>
              <w:rPr>
                <w:rStyle w:val="aa"/>
                <w:rFonts w:eastAsia="等线" w:hint="eastAsia"/>
                <w:bCs w:val="0"/>
                <w:sz w:val="20"/>
                <w:szCs w:val="20"/>
              </w:rPr>
              <w:t>跨境知识产权商品化和品牌授权：大湾区的机遇和挑战</w:t>
            </w:r>
          </w:p>
        </w:tc>
        <w:tc>
          <w:tcPr>
            <w:tcW w:w="3862" w:type="dxa"/>
            <w:tcBorders>
              <w:bottom w:val="single" w:sz="4" w:space="0" w:color="auto"/>
            </w:tcBorders>
          </w:tcPr>
          <w:p w:rsidR="00DF12DA" w:rsidRPr="00AF24F6" w:rsidRDefault="00DF12DA" w:rsidP="00AF24F6">
            <w:pPr>
              <w:spacing w:line="240" w:lineRule="exact"/>
              <w:jc w:val="center"/>
              <w:rPr>
                <w:rFonts w:eastAsia="等线"/>
                <w:b/>
                <w:sz w:val="20"/>
                <w:szCs w:val="20"/>
              </w:rPr>
            </w:pPr>
            <w:r>
              <w:rPr>
                <w:rStyle w:val="aa"/>
                <w:rFonts w:eastAsia="等线" w:hint="eastAsia"/>
                <w:bCs w:val="0"/>
                <w:sz w:val="20"/>
                <w:szCs w:val="20"/>
              </w:rPr>
              <w:t>《十四五规划纲要》下香港作为区域知识产权贸易中心的角</w:t>
            </w:r>
          </w:p>
        </w:tc>
      </w:tr>
      <w:tr w:rsidR="00DF12DA" w:rsidTr="00AF24F6">
        <w:trPr>
          <w:trHeight w:val="509"/>
        </w:trPr>
        <w:tc>
          <w:tcPr>
            <w:tcW w:w="1589" w:type="dxa"/>
            <w:vMerge w:val="restart"/>
          </w:tcPr>
          <w:p w:rsidR="00DF12DA" w:rsidRDefault="00DF12D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  <w:p w:rsidR="00DF12DA" w:rsidRDefault="00DF12D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17:00 – 18:00</w:t>
            </w:r>
          </w:p>
          <w:p w:rsidR="00DF12DA" w:rsidRDefault="00DF12D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898" w:type="dxa"/>
            <w:vMerge/>
            <w:shd w:val="clear" w:color="auto" w:fill="D9D9D9" w:themeFill="background1" w:themeFillShade="D9"/>
            <w:vAlign w:val="center"/>
          </w:tcPr>
          <w:p w:rsidR="00DF12DA" w:rsidRDefault="00DF12DA">
            <w:pPr>
              <w:spacing w:line="240" w:lineRule="exact"/>
              <w:jc w:val="center"/>
              <w:rPr>
                <w:rFonts w:eastAsia="等线" w:cs="Arial"/>
                <w:b/>
                <w:color w:val="000000" w:themeColor="text1"/>
              </w:rPr>
            </w:pPr>
          </w:p>
        </w:tc>
        <w:tc>
          <w:tcPr>
            <w:tcW w:w="3862" w:type="dxa"/>
            <w:shd w:val="clear" w:color="auto" w:fill="D9D9D9" w:themeFill="background1" w:themeFillShade="D9"/>
            <w:vAlign w:val="center"/>
          </w:tcPr>
          <w:p w:rsidR="00DF12DA" w:rsidRDefault="00DF12DA">
            <w:pPr>
              <w:spacing w:line="240" w:lineRule="exact"/>
              <w:jc w:val="center"/>
              <w:rPr>
                <w:rFonts w:ascii="Microsoft JhengHei" w:eastAsia="Microsoft JhengHei" w:hAnsi="Microsoft JhengHei" w:cs="Arial"/>
                <w:b/>
                <w:iCs/>
                <w:color w:val="000000" w:themeColor="text1"/>
                <w:sz w:val="22"/>
              </w:rPr>
            </w:pPr>
            <w:r>
              <w:rPr>
                <w:rFonts w:eastAsia="等线" w:cs="Arial" w:hint="eastAsia"/>
                <w:b/>
                <w:color w:val="000000" w:themeColor="text1"/>
              </w:rPr>
              <w:t>知识产权商业实务</w:t>
            </w:r>
            <w:bookmarkStart w:id="7" w:name="_GoBack"/>
            <w:bookmarkEnd w:id="7"/>
          </w:p>
        </w:tc>
      </w:tr>
      <w:tr w:rsidR="00DF12DA" w:rsidTr="00702198">
        <w:trPr>
          <w:trHeight w:val="527"/>
        </w:trPr>
        <w:tc>
          <w:tcPr>
            <w:tcW w:w="1589" w:type="dxa"/>
            <w:vMerge/>
          </w:tcPr>
          <w:p w:rsidR="00DF12DA" w:rsidRDefault="00DF12D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898" w:type="dxa"/>
            <w:vMerge/>
          </w:tcPr>
          <w:p w:rsidR="00DF12DA" w:rsidRDefault="00DF12DA">
            <w:pPr>
              <w:spacing w:line="240" w:lineRule="exact"/>
              <w:jc w:val="center"/>
              <w:rPr>
                <w:rFonts w:eastAsia="等线" w:cs="Arial"/>
                <w:b/>
                <w:color w:val="000000" w:themeColor="text1"/>
              </w:rPr>
            </w:pPr>
          </w:p>
        </w:tc>
        <w:tc>
          <w:tcPr>
            <w:tcW w:w="3862" w:type="dxa"/>
            <w:vAlign w:val="center"/>
          </w:tcPr>
          <w:p w:rsidR="00DF12DA" w:rsidRDefault="00DF12DA" w:rsidP="00702198">
            <w:pPr>
              <w:spacing w:line="240" w:lineRule="exact"/>
              <w:jc w:val="center"/>
              <w:rPr>
                <w:rFonts w:eastAsia="等线" w:cs="Arial"/>
                <w:b/>
                <w:color w:val="000000" w:themeColor="text1"/>
              </w:rPr>
            </w:pPr>
            <w:r>
              <w:rPr>
                <w:rFonts w:eastAsia="等线" w:cs="Arial" w:hint="eastAsia"/>
                <w:b/>
                <w:color w:val="000000" w:themeColor="text1"/>
              </w:rPr>
              <w:t>知识产权融资</w:t>
            </w:r>
          </w:p>
        </w:tc>
      </w:tr>
    </w:tbl>
    <w:tbl>
      <w:tblPr>
        <w:tblW w:w="9356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6"/>
      </w:tblGrid>
      <w:tr w:rsidR="0028259A">
        <w:trPr>
          <w:cantSplit/>
          <w:trHeight w:val="539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:rsidR="0028259A" w:rsidRDefault="003A171A">
            <w:pPr>
              <w:tabs>
                <w:tab w:val="left" w:pos="2625"/>
                <w:tab w:val="center" w:pos="5420"/>
              </w:tabs>
              <w:spacing w:before="180" w:line="280" w:lineRule="exact"/>
              <w:jc w:val="center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lastRenderedPageBreak/>
              <w:t>2021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年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12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月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3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日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 xml:space="preserve"> (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星期五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 xml:space="preserve">) – 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第</w:t>
            </w:r>
            <w:r>
              <w:rPr>
                <w:rFonts w:ascii="Microsoft JhengHei" w:eastAsia="宋体" w:hAnsi="Microsoft JhengHei" w:cs="Arial"/>
                <w:b/>
                <w:color w:val="FFFFFF" w:themeColor="background1"/>
                <w:sz w:val="32"/>
                <w:szCs w:val="32"/>
              </w:rPr>
              <w:t>2</w:t>
            </w:r>
            <w:r>
              <w:rPr>
                <w:rFonts w:ascii="Microsoft JhengHei" w:eastAsia="宋体" w:hAnsi="Microsoft JhengHei" w:cs="Arial" w:hint="eastAsia"/>
                <w:b/>
                <w:color w:val="FFFFFF" w:themeColor="background1"/>
                <w:sz w:val="32"/>
                <w:szCs w:val="32"/>
              </w:rPr>
              <w:t>日</w:t>
            </w:r>
          </w:p>
        </w:tc>
      </w:tr>
    </w:tbl>
    <w:tbl>
      <w:tblPr>
        <w:tblStyle w:val="a9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589"/>
        <w:gridCol w:w="3515"/>
        <w:gridCol w:w="4252"/>
      </w:tblGrid>
      <w:tr w:rsidR="0028259A" w:rsidTr="00FE4F23">
        <w:trPr>
          <w:trHeight w:val="3097"/>
        </w:trPr>
        <w:tc>
          <w:tcPr>
            <w:tcW w:w="1589" w:type="dxa"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10:00 – 11:00</w:t>
            </w:r>
          </w:p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  <w:p w:rsidR="0028259A" w:rsidRDefault="0028259A">
            <w:pPr>
              <w:spacing w:line="240" w:lineRule="exact"/>
              <w:rPr>
                <w:rFonts w:ascii="Arial" w:hAnsi="Arial" w:cs="Arial"/>
                <w:b/>
                <w:color w:val="7F7F7F" w:themeColor="text1" w:themeTint="80"/>
                <w:sz w:val="22"/>
              </w:rPr>
            </w:pPr>
          </w:p>
        </w:tc>
        <w:tc>
          <w:tcPr>
            <w:tcW w:w="7767" w:type="dxa"/>
            <w:gridSpan w:val="2"/>
          </w:tcPr>
          <w:p w:rsidR="0028259A" w:rsidRDefault="003A171A">
            <w:pPr>
              <w:snapToGrid w:val="0"/>
              <w:jc w:val="center"/>
              <w:rPr>
                <w:rFonts w:ascii="Microsoft JhengHei" w:eastAsia="Microsoft JhengHei" w:hAnsi="Microsoft JhengHei" w:cs="Arial"/>
                <w:b/>
                <w:sz w:val="36"/>
                <w:szCs w:val="36"/>
              </w:rPr>
            </w:pPr>
            <w:bookmarkStart w:id="8" w:name="_Hlk85535601"/>
            <w:r>
              <w:rPr>
                <w:rFonts w:ascii="Microsoft JhengHei" w:eastAsia="等线" w:hAnsi="Microsoft JhengHei" w:cs="Arial" w:hint="eastAsia"/>
                <w:b/>
                <w:sz w:val="36"/>
                <w:szCs w:val="36"/>
              </w:rPr>
              <w:t>环球科技峰会</w:t>
            </w:r>
          </w:p>
          <w:bookmarkEnd w:id="8"/>
          <w:p w:rsidR="0028259A" w:rsidRDefault="003A171A" w:rsidP="00B83EBC">
            <w:pPr>
              <w:spacing w:line="400" w:lineRule="exact"/>
              <w:rPr>
                <w:rFonts w:ascii="Microsoft JhengHei" w:eastAsia="Microsoft JhengHei" w:hAnsi="Microsoft JhengHei" w:cs="Arial"/>
                <w:b/>
                <w:sz w:val="22"/>
              </w:rPr>
            </w:pPr>
            <w:r>
              <w:rPr>
                <w:rFonts w:ascii="Microsoft JhengHei" w:eastAsia="等线" w:hAnsi="Microsoft JhengHei" w:cs="Arial" w:hint="eastAsia"/>
                <w:b/>
                <w:sz w:val="22"/>
              </w:rPr>
              <w:t>第一部分</w:t>
            </w:r>
            <w:r>
              <w:rPr>
                <w:rFonts w:ascii="Microsoft JhengHei" w:eastAsia="等线" w:hAnsi="Microsoft JhengHei" w:cs="Arial"/>
                <w:b/>
                <w:sz w:val="22"/>
              </w:rPr>
              <w:t xml:space="preserve"> </w:t>
            </w:r>
            <w:r>
              <w:rPr>
                <w:rFonts w:ascii="Microsoft JhengHei" w:eastAsia="等线" w:hAnsi="Microsoft JhengHei" w:cs="Arial" w:hint="eastAsia"/>
                <w:b/>
                <w:sz w:val="22"/>
              </w:rPr>
              <w:t>从颠覆创新到变革转型</w:t>
            </w:r>
          </w:p>
          <w:p w:rsidR="0028259A" w:rsidRDefault="003A171A" w:rsidP="00B83EBC">
            <w:pPr>
              <w:spacing w:line="400" w:lineRule="exact"/>
              <w:rPr>
                <w:rFonts w:ascii="Microsoft JhengHei" w:eastAsia="Microsoft JhengHei" w:hAnsi="Microsoft JhengHei" w:cs="Arial"/>
                <w:b/>
                <w:kern w:val="0"/>
                <w:sz w:val="20"/>
                <w:szCs w:val="20"/>
                <w:u w:val="single"/>
              </w:rPr>
            </w:pPr>
            <w:r>
              <w:rPr>
                <w:rFonts w:ascii="Microsoft JhengHei" w:eastAsia="等线" w:hAnsi="Microsoft JhengHei" w:cs="Arial" w:hint="eastAsia"/>
                <w:b/>
                <w:kern w:val="0"/>
                <w:sz w:val="20"/>
                <w:szCs w:val="20"/>
                <w:u w:val="single"/>
              </w:rPr>
              <w:t>演讲嘉宾</w:t>
            </w:r>
          </w:p>
          <w:p w:rsidR="0028259A" w:rsidRDefault="003A171A" w:rsidP="00B83EBC">
            <w:pPr>
              <w:pStyle w:val="ae"/>
              <w:numPr>
                <w:ilvl w:val="0"/>
                <w:numId w:val="1"/>
              </w:numPr>
              <w:spacing w:line="400" w:lineRule="exact"/>
              <w:ind w:firstLine="3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等线" w:hAnsi="Arial" w:cs="Arial"/>
                <w:b/>
                <w:sz w:val="18"/>
                <w:szCs w:val="18"/>
              </w:rPr>
              <w:t>Osman Yilmaz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28259A" w:rsidRDefault="003A171A" w:rsidP="00B83EBC">
            <w:pPr>
              <w:pStyle w:val="ae"/>
              <w:spacing w:line="400" w:lineRule="exact"/>
              <w:ind w:left="360" w:firstLine="3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等线" w:hAnsi="Arial" w:cs="Arial"/>
                <w:bCs/>
                <w:sz w:val="18"/>
                <w:szCs w:val="18"/>
              </w:rPr>
              <w:t xml:space="preserve">Nokia Bell Labs </w:t>
            </w:r>
            <w:r>
              <w:rPr>
                <w:rFonts w:ascii="Arial" w:eastAsia="等线" w:hAnsi="Arial" w:cs="Arial" w:hint="eastAsia"/>
                <w:bCs/>
                <w:sz w:val="18"/>
                <w:szCs w:val="18"/>
              </w:rPr>
              <w:t>高级项目经理及</w:t>
            </w:r>
            <w:r>
              <w:rPr>
                <w:rFonts w:ascii="Arial" w:eastAsia="等线" w:hAnsi="Arial" w:cs="Arial"/>
                <w:bCs/>
                <w:sz w:val="18"/>
                <w:szCs w:val="18"/>
              </w:rPr>
              <w:t>6G</w:t>
            </w:r>
            <w:r>
              <w:rPr>
                <w:rFonts w:ascii="Arial" w:eastAsia="等线" w:hAnsi="Arial" w:cs="Arial" w:hint="eastAsia"/>
                <w:bCs/>
                <w:sz w:val="18"/>
                <w:szCs w:val="18"/>
              </w:rPr>
              <w:t>计划统筹主任</w:t>
            </w:r>
          </w:p>
          <w:p w:rsidR="0028259A" w:rsidRDefault="003A171A" w:rsidP="00B83EBC">
            <w:pPr>
              <w:numPr>
                <w:ilvl w:val="0"/>
                <w:numId w:val="2"/>
              </w:numPr>
              <w:spacing w:line="400" w:lineRule="exact"/>
              <w:ind w:left="0" w:firstLine="709"/>
              <w:rPr>
                <w:rFonts w:ascii="Microsoft JhengHei" w:eastAsia="Microsoft JhengHei" w:hAnsi="Microsoft JhengHei" w:cs="Arial"/>
                <w:b/>
                <w:bCs/>
                <w:sz w:val="20"/>
                <w:szCs w:val="20"/>
              </w:rPr>
            </w:pPr>
            <w:r>
              <w:rPr>
                <w:rFonts w:ascii="Microsoft JhengHei" w:eastAsia="等线" w:hAnsi="Microsoft JhengHei" w:cs="Arial" w:hint="eastAsia"/>
                <w:b/>
                <w:bCs/>
                <w:sz w:val="20"/>
                <w:szCs w:val="20"/>
              </w:rPr>
              <w:t>萧逸</w:t>
            </w:r>
            <w:r>
              <w:rPr>
                <w:rFonts w:ascii="Microsoft JhengHei" w:eastAsia="Microsoft JhengHei" w:hAnsi="Microsoft JhengHei" w:cs="Arial"/>
                <w:b/>
                <w:bCs/>
                <w:sz w:val="20"/>
                <w:szCs w:val="20"/>
              </w:rPr>
              <w:t xml:space="preserve"> </w:t>
            </w:r>
          </w:p>
          <w:p w:rsidR="0028259A" w:rsidRDefault="003A171A" w:rsidP="00B83EBC">
            <w:pPr>
              <w:pStyle w:val="ae"/>
              <w:spacing w:line="400" w:lineRule="exact"/>
              <w:ind w:left="360" w:firstLine="3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等线" w:hAnsi="Arial" w:cs="Arial"/>
                <w:bCs/>
                <w:sz w:val="18"/>
                <w:szCs w:val="18"/>
              </w:rPr>
              <w:t>Animoca Brands</w:t>
            </w:r>
            <w:r>
              <w:rPr>
                <w:rFonts w:ascii="Arial" w:eastAsia="等线" w:hAnsi="Arial" w:cs="Arial" w:hint="eastAsia"/>
                <w:bCs/>
                <w:sz w:val="18"/>
                <w:szCs w:val="18"/>
              </w:rPr>
              <w:t>主席兼董事总经理</w:t>
            </w:r>
          </w:p>
        </w:tc>
      </w:tr>
      <w:tr w:rsidR="0028259A" w:rsidTr="00FE4F23">
        <w:trPr>
          <w:trHeight w:val="3097"/>
        </w:trPr>
        <w:tc>
          <w:tcPr>
            <w:tcW w:w="1589" w:type="dxa"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11:30– 12:30</w:t>
            </w:r>
          </w:p>
          <w:p w:rsidR="0028259A" w:rsidRDefault="0028259A">
            <w:pPr>
              <w:spacing w:line="240" w:lineRule="exact"/>
              <w:rPr>
                <w:rFonts w:ascii="Arial" w:hAnsi="Arial" w:cs="Arial"/>
                <w:b/>
                <w:color w:val="7F7F7F" w:themeColor="text1" w:themeTint="80"/>
                <w:sz w:val="22"/>
              </w:rPr>
            </w:pPr>
          </w:p>
        </w:tc>
        <w:tc>
          <w:tcPr>
            <w:tcW w:w="7767" w:type="dxa"/>
            <w:gridSpan w:val="2"/>
            <w:tcBorders>
              <w:bottom w:val="single" w:sz="4" w:space="0" w:color="auto"/>
            </w:tcBorders>
          </w:tcPr>
          <w:p w:rsidR="0028259A" w:rsidRDefault="003A171A">
            <w:pPr>
              <w:snapToGrid w:val="0"/>
              <w:jc w:val="center"/>
              <w:rPr>
                <w:rFonts w:ascii="Microsoft JhengHei" w:eastAsia="Microsoft JhengHei" w:hAnsi="Microsoft JhengHei" w:cs="Arial"/>
                <w:b/>
                <w:sz w:val="36"/>
                <w:szCs w:val="36"/>
              </w:rPr>
            </w:pPr>
            <w:r>
              <w:rPr>
                <w:rFonts w:ascii="Microsoft JhengHei" w:eastAsia="等线" w:hAnsi="Microsoft JhengHei" w:cs="Arial" w:hint="eastAsia"/>
                <w:b/>
                <w:sz w:val="36"/>
                <w:szCs w:val="36"/>
              </w:rPr>
              <w:t>环球科技峰会</w:t>
            </w:r>
          </w:p>
          <w:p w:rsidR="0028259A" w:rsidRDefault="003A171A" w:rsidP="00B83EBC">
            <w:pPr>
              <w:spacing w:line="400" w:lineRule="exact"/>
              <w:rPr>
                <w:rFonts w:ascii="Microsoft JhengHei" w:eastAsia="Microsoft JhengHei" w:hAnsi="Microsoft JhengHei" w:cs="Arial"/>
                <w:b/>
                <w:sz w:val="22"/>
              </w:rPr>
            </w:pPr>
            <w:r>
              <w:rPr>
                <w:rFonts w:ascii="Microsoft JhengHei" w:eastAsia="等线" w:hAnsi="Microsoft JhengHei" w:cs="Arial" w:hint="eastAsia"/>
                <w:b/>
                <w:sz w:val="22"/>
              </w:rPr>
              <w:t>第二部分</w:t>
            </w:r>
            <w:r>
              <w:rPr>
                <w:rFonts w:ascii="Microsoft JhengHei" w:eastAsia="等线" w:hAnsi="Microsoft JhengHei" w:cs="Arial"/>
                <w:b/>
                <w:sz w:val="22"/>
              </w:rPr>
              <w:t xml:space="preserve"> </w:t>
            </w:r>
            <w:r>
              <w:rPr>
                <w:rFonts w:ascii="Microsoft JhengHei" w:eastAsia="等线" w:hAnsi="Microsoft JhengHei" w:cs="Arial" w:hint="eastAsia"/>
                <w:b/>
                <w:sz w:val="22"/>
              </w:rPr>
              <w:t>本土创新先驱</w:t>
            </w:r>
          </w:p>
          <w:p w:rsidR="0028259A" w:rsidRDefault="003A171A" w:rsidP="00B83EBC">
            <w:pPr>
              <w:spacing w:line="400" w:lineRule="exact"/>
              <w:rPr>
                <w:rFonts w:ascii="Microsoft JhengHei" w:eastAsia="Microsoft JhengHei" w:hAnsi="Microsoft JhengHei" w:cs="Arial"/>
                <w:b/>
                <w:kern w:val="0"/>
                <w:sz w:val="20"/>
                <w:szCs w:val="20"/>
                <w:u w:val="single"/>
              </w:rPr>
            </w:pPr>
            <w:r>
              <w:rPr>
                <w:rFonts w:ascii="Microsoft JhengHei" w:eastAsia="等线" w:hAnsi="Microsoft JhengHei" w:cs="Arial" w:hint="eastAsia"/>
                <w:b/>
                <w:kern w:val="0"/>
                <w:sz w:val="20"/>
                <w:szCs w:val="20"/>
                <w:u w:val="single"/>
              </w:rPr>
              <w:t>演讲嘉宾</w:t>
            </w:r>
          </w:p>
          <w:p w:rsidR="0028259A" w:rsidRDefault="003A171A" w:rsidP="00B83EBC">
            <w:pPr>
              <w:pStyle w:val="ae"/>
              <w:numPr>
                <w:ilvl w:val="0"/>
                <w:numId w:val="1"/>
              </w:numPr>
              <w:spacing w:line="400" w:lineRule="exact"/>
              <w:ind w:firstLine="360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eastAsia="等线" w:hAnsi="Arial" w:cs="Arial" w:hint="eastAsia"/>
                <w:b/>
                <w:sz w:val="18"/>
                <w:szCs w:val="18"/>
              </w:rPr>
              <w:t>张晧程</w:t>
            </w:r>
          </w:p>
          <w:p w:rsidR="0028259A" w:rsidRDefault="003A171A" w:rsidP="00B83EBC">
            <w:pPr>
              <w:pStyle w:val="ae"/>
              <w:spacing w:line="400" w:lineRule="exact"/>
              <w:ind w:left="360" w:firstLine="360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>
              <w:rPr>
                <w:rFonts w:ascii="Arial" w:eastAsia="等线" w:hAnsi="Arial" w:cs="Arial"/>
                <w:bCs/>
                <w:sz w:val="18"/>
                <w:szCs w:val="18"/>
                <w:lang w:val="en-GB"/>
              </w:rPr>
              <w:t xml:space="preserve">Zunosaki HK </w:t>
            </w:r>
            <w:r>
              <w:rPr>
                <w:rFonts w:ascii="Arial" w:eastAsia="等线" w:hAnsi="Arial" w:cs="Arial" w:hint="eastAsia"/>
                <w:bCs/>
                <w:sz w:val="18"/>
                <w:szCs w:val="18"/>
                <w:lang w:val="en-GB"/>
              </w:rPr>
              <w:t>联合创办人及行政总裁</w:t>
            </w:r>
          </w:p>
          <w:p w:rsidR="0028259A" w:rsidRDefault="003A171A" w:rsidP="00B83EBC">
            <w:pPr>
              <w:pStyle w:val="ae"/>
              <w:numPr>
                <w:ilvl w:val="0"/>
                <w:numId w:val="2"/>
              </w:numPr>
              <w:spacing w:line="400" w:lineRule="exact"/>
              <w:ind w:firstLine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等线" w:hAnsi="Arial" w:cs="Arial" w:hint="eastAsia"/>
                <w:b/>
                <w:sz w:val="18"/>
                <w:szCs w:val="18"/>
              </w:rPr>
              <w:t>马浩智</w:t>
            </w:r>
          </w:p>
          <w:p w:rsidR="0028259A" w:rsidRDefault="003A171A" w:rsidP="00B83EBC">
            <w:pPr>
              <w:pStyle w:val="ae"/>
              <w:spacing w:line="400" w:lineRule="exact"/>
              <w:ind w:left="360" w:firstLine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等线" w:hAnsi="Arial" w:cs="Arial"/>
                <w:sz w:val="18"/>
                <w:szCs w:val="18"/>
              </w:rPr>
              <w:t xml:space="preserve">Pickupp </w:t>
            </w:r>
            <w:r>
              <w:rPr>
                <w:rFonts w:ascii="Arial" w:eastAsia="等线" w:hAnsi="Arial" w:cs="Arial" w:hint="eastAsia"/>
                <w:sz w:val="18"/>
                <w:szCs w:val="18"/>
              </w:rPr>
              <w:t>联合营运总监</w:t>
            </w:r>
          </w:p>
          <w:p w:rsidR="0028259A" w:rsidRDefault="003A171A" w:rsidP="00B83EBC">
            <w:pPr>
              <w:numPr>
                <w:ilvl w:val="0"/>
                <w:numId w:val="1"/>
              </w:numPr>
              <w:spacing w:line="400" w:lineRule="exact"/>
              <w:ind w:left="363" w:firstLineChars="189" w:firstLine="34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eastAsia="等线" w:hAnsi="Arial" w:cs="Arial" w:hint="eastAsia"/>
                <w:b/>
                <w:sz w:val="18"/>
                <w:szCs w:val="18"/>
              </w:rPr>
              <w:t>陈柏衡</w:t>
            </w:r>
          </w:p>
          <w:p w:rsidR="0028259A" w:rsidRDefault="003A171A" w:rsidP="00B83EBC">
            <w:pPr>
              <w:spacing w:line="400" w:lineRule="exact"/>
              <w:ind w:left="363" w:firstLineChars="189" w:firstLine="34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eastAsia="等线" w:hAnsi="Arial" w:cs="Arial"/>
                <w:bCs/>
                <w:sz w:val="18"/>
                <w:szCs w:val="18"/>
              </w:rPr>
              <w:t>Gense Technologies</w:t>
            </w:r>
            <w:r>
              <w:rPr>
                <w:rFonts w:ascii="Arial" w:eastAsia="等线" w:hAnsi="Arial" w:cs="Arial" w:hint="eastAsia"/>
                <w:bCs/>
                <w:sz w:val="18"/>
                <w:szCs w:val="18"/>
              </w:rPr>
              <w:t>联合创办人及行政总裁</w:t>
            </w:r>
          </w:p>
        </w:tc>
      </w:tr>
      <w:tr w:rsidR="0028259A">
        <w:trPr>
          <w:trHeight w:val="420"/>
        </w:trPr>
        <w:tc>
          <w:tcPr>
            <w:tcW w:w="1589" w:type="dxa"/>
            <w:vMerge w:val="restart"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14:00 – 16:15</w:t>
            </w:r>
          </w:p>
        </w:tc>
        <w:tc>
          <w:tcPr>
            <w:tcW w:w="3515" w:type="dxa"/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Arial" w:hAnsi="Arial" w:cs="Arial"/>
                <w:bCs/>
                <w:szCs w:val="21"/>
              </w:rPr>
            </w:pPr>
            <w:r>
              <w:rPr>
                <w:rStyle w:val="aa"/>
                <w:rFonts w:ascii="Microsoft JhengHei" w:eastAsia="等线" w:hAnsi="Microsoft JhengHei" w:hint="eastAsia"/>
                <w:szCs w:val="21"/>
              </w:rPr>
              <w:t>知识产权法律实务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Arial" w:hAnsi="Arial" w:cs="Arial"/>
                <w:b/>
                <w:i/>
                <w:iCs/>
                <w:szCs w:val="21"/>
              </w:rPr>
            </w:pPr>
            <w:r>
              <w:rPr>
                <w:rStyle w:val="aa"/>
                <w:rFonts w:ascii="Microsoft JhengHei" w:eastAsia="等线" w:hAnsi="Microsoft JhengHei" w:hint="eastAsia"/>
                <w:szCs w:val="21"/>
              </w:rPr>
              <w:t>知识产权商业实务</w:t>
            </w:r>
          </w:p>
        </w:tc>
      </w:tr>
      <w:tr w:rsidR="0028259A" w:rsidTr="00FE4F23">
        <w:trPr>
          <w:trHeight w:val="505"/>
        </w:trPr>
        <w:tc>
          <w:tcPr>
            <w:tcW w:w="1589" w:type="dxa"/>
            <w:vMerge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515" w:type="dxa"/>
            <w:vMerge w:val="restart"/>
          </w:tcPr>
          <w:p w:rsidR="0028259A" w:rsidRDefault="003A171A">
            <w:pPr>
              <w:spacing w:line="240" w:lineRule="exact"/>
              <w:jc w:val="center"/>
              <w:rPr>
                <w:rFonts w:ascii="Microsoft JhengHei" w:eastAsia="Microsoft JhengHei" w:hAnsi="Microsoft JhengHei" w:cs="Arial"/>
                <w:b/>
                <w:color w:val="000000" w:themeColor="text1"/>
                <w:sz w:val="22"/>
              </w:rPr>
            </w:pPr>
            <w:r>
              <w:rPr>
                <w:rFonts w:ascii="Microsoft JhengHei" w:eastAsia="等线" w:hAnsi="Microsoft JhengHei" w:cs="Arial" w:hint="eastAsia"/>
                <w:b/>
                <w:color w:val="000000" w:themeColor="text1"/>
                <w:szCs w:val="21"/>
              </w:rPr>
              <w:t>解决知识产权争议方法</w:t>
            </w:r>
            <w:r>
              <w:rPr>
                <w:rFonts w:ascii="Microsoft JhengHei" w:eastAsia="Microsoft JhengHei" w:hAnsi="Microsoft JhengHei" w:cs="Arial"/>
                <w:b/>
                <w:color w:val="000000" w:themeColor="text1"/>
                <w:sz w:val="22"/>
              </w:rPr>
              <w:br/>
            </w:r>
          </w:p>
        </w:tc>
        <w:tc>
          <w:tcPr>
            <w:tcW w:w="4252" w:type="dxa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Microsoft JhengHei" w:eastAsia="等线" w:hAnsi="Microsoft JhengHei" w:cs="Arial"/>
                <w:b/>
                <w:color w:val="000000" w:themeColor="text1"/>
                <w:szCs w:val="21"/>
              </w:rPr>
            </w:pPr>
            <w:r>
              <w:rPr>
                <w:rFonts w:ascii="Microsoft JhengHei" w:eastAsia="等线" w:hAnsi="Microsoft JhengHei" w:cs="Arial" w:hint="eastAsia"/>
                <w:b/>
                <w:color w:val="000000" w:themeColor="text1"/>
                <w:szCs w:val="21"/>
              </w:rPr>
              <w:t>沪港科技合作商机</w:t>
            </w:r>
          </w:p>
        </w:tc>
      </w:tr>
      <w:tr w:rsidR="0028259A">
        <w:trPr>
          <w:trHeight w:val="497"/>
        </w:trPr>
        <w:tc>
          <w:tcPr>
            <w:tcW w:w="1589" w:type="dxa"/>
            <w:vMerge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515" w:type="dxa"/>
            <w:vMerge/>
          </w:tcPr>
          <w:p w:rsidR="0028259A" w:rsidRDefault="0028259A">
            <w:pPr>
              <w:jc w:val="center"/>
              <w:rPr>
                <w:rFonts w:ascii="Microsoft JhengHei" w:eastAsia="Microsoft JhengHei" w:hAnsi="Microsoft JhengHei" w:cs="Arial"/>
                <w:b/>
                <w:color w:val="000000" w:themeColor="text1"/>
                <w:sz w:val="22"/>
              </w:rPr>
            </w:pPr>
          </w:p>
        </w:tc>
        <w:tc>
          <w:tcPr>
            <w:tcW w:w="4252" w:type="dxa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 w:hint="eastAsia"/>
                <w:b/>
                <w:color w:val="000000" w:themeColor="text1"/>
                <w:sz w:val="22"/>
              </w:rPr>
              <w:t>市场及行业知识产权透视</w:t>
            </w:r>
          </w:p>
        </w:tc>
      </w:tr>
      <w:tr w:rsidR="0028259A" w:rsidTr="00FE4F23">
        <w:trPr>
          <w:trHeight w:val="477"/>
        </w:trPr>
        <w:tc>
          <w:tcPr>
            <w:tcW w:w="1589" w:type="dxa"/>
            <w:vMerge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515" w:type="dxa"/>
            <w:vMerge/>
            <w:tcBorders>
              <w:bottom w:val="single" w:sz="4" w:space="0" w:color="auto"/>
            </w:tcBorders>
          </w:tcPr>
          <w:p w:rsidR="0028259A" w:rsidRDefault="0028259A">
            <w:pPr>
              <w:jc w:val="center"/>
              <w:rPr>
                <w:rFonts w:ascii="Microsoft JhengHei" w:eastAsia="Microsoft JhengHei" w:hAnsi="Microsoft JhengHei" w:cs="Arial"/>
                <w:b/>
                <w:color w:val="000000" w:themeColor="text1"/>
                <w:sz w:val="22"/>
              </w:rPr>
            </w:pP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:rsidR="0028259A" w:rsidRDefault="0028259A">
            <w:pPr>
              <w:spacing w:line="200" w:lineRule="exact"/>
              <w:jc w:val="center"/>
              <w:rPr>
                <w:rFonts w:ascii="Microsoft JhengHei" w:eastAsia="等线" w:hAnsi="Microsoft JhengHei" w:cs="Arial"/>
                <w:b/>
                <w:color w:val="000000" w:themeColor="text1"/>
                <w:sz w:val="22"/>
              </w:rPr>
            </w:pPr>
            <w:bookmarkStart w:id="9" w:name="_Hlk85535748"/>
          </w:p>
          <w:p w:rsidR="0028259A" w:rsidRPr="00AF24F6" w:rsidRDefault="003A171A" w:rsidP="00AF24F6">
            <w:pPr>
              <w:spacing w:line="200" w:lineRule="exact"/>
              <w:jc w:val="center"/>
              <w:rPr>
                <w:rFonts w:ascii="Microsoft JhengHei" w:hAnsi="Microsoft JhengHei" w:cs="Arial"/>
                <w:b/>
                <w:color w:val="000000" w:themeColor="text1"/>
                <w:sz w:val="22"/>
              </w:rPr>
            </w:pPr>
            <w:r>
              <w:rPr>
                <w:rFonts w:ascii="Microsoft JhengHei" w:eastAsia="等线" w:hAnsi="Microsoft JhengHei" w:cs="Arial" w:hint="eastAsia"/>
                <w:b/>
                <w:color w:val="000000" w:themeColor="text1"/>
                <w:sz w:val="22"/>
              </w:rPr>
              <w:t>文创产业知识产权趋势</w:t>
            </w:r>
            <w:bookmarkEnd w:id="9"/>
          </w:p>
        </w:tc>
      </w:tr>
      <w:tr w:rsidR="0028259A">
        <w:trPr>
          <w:trHeight w:val="376"/>
        </w:trPr>
        <w:tc>
          <w:tcPr>
            <w:tcW w:w="1589" w:type="dxa"/>
            <w:vMerge w:val="restart"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  <w:p w:rsidR="0028259A" w:rsidRDefault="003A171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16:30 – 17:30</w:t>
            </w:r>
          </w:p>
        </w:tc>
        <w:tc>
          <w:tcPr>
            <w:tcW w:w="7767" w:type="dxa"/>
            <w:gridSpan w:val="2"/>
            <w:shd w:val="clear" w:color="auto" w:fill="D9D9D9" w:themeFill="background1" w:themeFillShade="D9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等线" w:eastAsia="等线" w:hAnsi="等线" w:cs="Arial"/>
                <w:b/>
                <w:sz w:val="22"/>
              </w:rPr>
            </w:pPr>
            <w:r>
              <w:rPr>
                <w:rFonts w:ascii="等线" w:eastAsia="等线" w:hAnsi="等线" w:cs="Arial" w:hint="eastAsia"/>
                <w:b/>
                <w:color w:val="000000" w:themeColor="text1"/>
                <w:szCs w:val="21"/>
              </w:rPr>
              <w:t>知识产权商业实务</w:t>
            </w:r>
          </w:p>
        </w:tc>
      </w:tr>
      <w:tr w:rsidR="0028259A">
        <w:trPr>
          <w:trHeight w:val="694"/>
        </w:trPr>
        <w:tc>
          <w:tcPr>
            <w:tcW w:w="1589" w:type="dxa"/>
            <w:vMerge/>
          </w:tcPr>
          <w:p w:rsidR="0028259A" w:rsidRDefault="0028259A">
            <w:pPr>
              <w:spacing w:line="240" w:lineRule="exact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515" w:type="dxa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Microsoft JhengHei" w:hAnsi="Microsoft JhengHei" w:cs="Arial"/>
                <w:b/>
                <w:color w:val="000000" w:themeColor="text1"/>
                <w:sz w:val="22"/>
              </w:rPr>
            </w:pPr>
            <w:r>
              <w:rPr>
                <w:rFonts w:ascii="Microsoft JhengHei" w:eastAsia="等线" w:hAnsi="Microsoft JhengHei" w:cs="Arial" w:hint="eastAsia"/>
                <w:b/>
                <w:color w:val="000000" w:themeColor="text1"/>
                <w:sz w:val="22"/>
              </w:rPr>
              <w:t>知识产权创新保护</w:t>
            </w:r>
          </w:p>
        </w:tc>
        <w:tc>
          <w:tcPr>
            <w:tcW w:w="4252" w:type="dxa"/>
            <w:vAlign w:val="center"/>
          </w:tcPr>
          <w:p w:rsidR="0028259A" w:rsidRDefault="003A171A">
            <w:pPr>
              <w:spacing w:line="240" w:lineRule="exact"/>
              <w:jc w:val="center"/>
              <w:rPr>
                <w:rFonts w:ascii="Microsoft JhengHei" w:hAnsi="Microsoft JhengHei" w:cs="Arial"/>
                <w:b/>
                <w:color w:val="000000" w:themeColor="text1"/>
                <w:sz w:val="22"/>
              </w:rPr>
            </w:pPr>
            <w:r>
              <w:rPr>
                <w:rFonts w:ascii="Microsoft JhengHei" w:eastAsia="等线" w:hAnsi="Microsoft JhengHei" w:cs="Arial" w:hint="eastAsia"/>
                <w:b/>
                <w:color w:val="000000" w:themeColor="text1"/>
                <w:sz w:val="22"/>
              </w:rPr>
              <w:t>粤港澳大湾区技术转移</w:t>
            </w:r>
          </w:p>
        </w:tc>
      </w:tr>
    </w:tbl>
    <w:p w:rsidR="0028259A" w:rsidRDefault="003A171A">
      <w:pPr>
        <w:widowControl/>
        <w:jc w:val="left"/>
        <w:rPr>
          <w:rFonts w:ascii="Times New Roman" w:eastAsia="仿宋_GB2312" w:hAnsi="Times New Roman" w:cs="Times New Roman"/>
          <w:sz w:val="32"/>
          <w:szCs w:val="32"/>
        </w:rPr>
        <w:sectPr w:rsidR="0028259A" w:rsidSect="00702198">
          <w:footerReference w:type="default" r:id="rId9"/>
          <w:footerReference w:type="first" r:id="rId10"/>
          <w:pgSz w:w="11906" w:h="16838" w:code="9"/>
          <w:pgMar w:top="1814" w:right="1531" w:bottom="1985" w:left="1531" w:header="720" w:footer="1474" w:gutter="0"/>
          <w:cols w:space="0"/>
          <w:titlePg/>
          <w:docGrid w:type="lines" w:linePitch="312"/>
        </w:sectPr>
      </w:pPr>
      <w:r>
        <w:rPr>
          <w:rFonts w:ascii="Times New Roman" w:eastAsia="方正黑体_GBK" w:hAnsi="Times New Roman" w:cs="Times New Roman"/>
          <w:b/>
          <w:bCs/>
          <w:sz w:val="32"/>
          <w:szCs w:val="32"/>
        </w:rPr>
        <w:br w:type="page"/>
      </w:r>
    </w:p>
    <w:p w:rsidR="0028259A" w:rsidRDefault="003A171A">
      <w:pPr>
        <w:spacing w:line="560" w:lineRule="exact"/>
        <w:rPr>
          <w:rFonts w:ascii="Times New Roman" w:eastAsia="方正黑体_GBK" w:hAnsi="Times New Roman" w:cs="Times New Roman"/>
          <w:sz w:val="44"/>
          <w:szCs w:val="44"/>
        </w:rPr>
      </w:pPr>
      <w:r>
        <w:rPr>
          <w:rFonts w:ascii="Times New Roman" w:eastAsia="方正黑体_GBK" w:hAnsi="Times New Roman" w:cs="Times New Roman" w:hint="eastAsia"/>
          <w:sz w:val="32"/>
          <w:szCs w:val="32"/>
        </w:rPr>
        <w:lastRenderedPageBreak/>
        <w:t>附件</w:t>
      </w:r>
      <w:r>
        <w:rPr>
          <w:rFonts w:ascii="Times New Roman" w:eastAsia="方正黑体_GBK" w:hAnsi="Times New Roman" w:cs="Times New Roman"/>
          <w:sz w:val="32"/>
          <w:szCs w:val="32"/>
        </w:rPr>
        <w:t>2</w:t>
      </w:r>
    </w:p>
    <w:p w:rsidR="0028259A" w:rsidRDefault="003A171A">
      <w:pPr>
        <w:spacing w:line="560" w:lineRule="exact"/>
        <w:jc w:val="center"/>
        <w:rPr>
          <w:rFonts w:ascii="Times New Roman" w:eastAsia="方正小标宋_GBK" w:hAnsi="Times New Roman" w:cs="Times New Roman"/>
          <w:sz w:val="44"/>
          <w:szCs w:val="44"/>
        </w:rPr>
      </w:pPr>
      <w:r>
        <w:rPr>
          <w:rFonts w:ascii="Times New Roman" w:eastAsia="方正小标宋_GBK" w:hAnsi="Times New Roman" w:cs="Times New Roman" w:hint="eastAsia"/>
          <w:sz w:val="44"/>
          <w:szCs w:val="44"/>
        </w:rPr>
        <w:t>活动报名表</w:t>
      </w:r>
    </w:p>
    <w:p w:rsidR="0028259A" w:rsidRDefault="003A171A">
      <w:pPr>
        <w:jc w:val="center"/>
        <w:rPr>
          <w:rFonts w:ascii="Times New Roman" w:eastAsia="黑体" w:hAnsi="Times New Roman" w:cs="Times New Roman"/>
          <w:b/>
          <w:szCs w:val="21"/>
          <w:u w:val="single"/>
        </w:rPr>
      </w:pPr>
      <w:r>
        <w:rPr>
          <w:rFonts w:ascii="Times New Roman" w:eastAsia="黑体" w:hAnsi="Times New Roman" w:cs="Times New Roman" w:hint="eastAsia"/>
          <w:b/>
          <w:szCs w:val="21"/>
          <w:u w:val="single"/>
        </w:rPr>
        <w:t>「亚洲知识产权营商论坛」</w:t>
      </w:r>
      <w:r>
        <w:rPr>
          <w:rFonts w:ascii="Times New Roman" w:eastAsia="黑体" w:hAnsi="Times New Roman" w:cs="Times New Roman"/>
          <w:b/>
          <w:szCs w:val="21"/>
          <w:u w:val="single"/>
        </w:rPr>
        <w:t xml:space="preserve"> </w:t>
      </w:r>
      <w:r>
        <w:rPr>
          <w:rFonts w:ascii="Times New Roman" w:eastAsia="黑体" w:hAnsi="Times New Roman" w:cs="Times New Roman" w:hint="eastAsia"/>
          <w:b/>
          <w:szCs w:val="21"/>
          <w:u w:val="single"/>
        </w:rPr>
        <w:t>暨「</w:t>
      </w:r>
      <w:r>
        <w:rPr>
          <w:rFonts w:ascii="Times New Roman" w:eastAsia="黑体" w:hAnsi="Times New Roman" w:cs="Times New Roman"/>
          <w:b/>
          <w:szCs w:val="21"/>
          <w:u w:val="single"/>
        </w:rPr>
        <w:t xml:space="preserve"> </w:t>
      </w:r>
      <w:r>
        <w:rPr>
          <w:rFonts w:ascii="Times New Roman" w:eastAsia="黑体" w:hAnsi="Times New Roman" w:cs="Times New Roman" w:hint="eastAsia"/>
          <w:b/>
          <w:szCs w:val="21"/>
          <w:u w:val="single"/>
        </w:rPr>
        <w:t>环球科技峰会」（</w:t>
      </w:r>
      <w:r>
        <w:rPr>
          <w:rFonts w:ascii="Times New Roman" w:eastAsia="黑体" w:hAnsi="Times New Roman" w:cs="Times New Roman"/>
          <w:b/>
          <w:szCs w:val="21"/>
          <w:u w:val="single"/>
        </w:rPr>
        <w:t>2021</w:t>
      </w:r>
      <w:r>
        <w:rPr>
          <w:rFonts w:ascii="Times New Roman" w:eastAsia="黑体" w:hAnsi="Times New Roman" w:cs="Times New Roman" w:hint="eastAsia"/>
          <w:b/>
          <w:szCs w:val="21"/>
          <w:u w:val="single"/>
        </w:rPr>
        <w:t>年</w:t>
      </w:r>
      <w:r>
        <w:rPr>
          <w:rFonts w:ascii="Times New Roman" w:eastAsia="黑体" w:hAnsi="Times New Roman" w:cs="Times New Roman"/>
          <w:b/>
          <w:szCs w:val="21"/>
          <w:u w:val="single"/>
        </w:rPr>
        <w:t>12</w:t>
      </w:r>
      <w:r>
        <w:rPr>
          <w:rFonts w:ascii="Times New Roman" w:eastAsia="黑体" w:hAnsi="Times New Roman" w:cs="Times New Roman" w:hint="eastAsia"/>
          <w:b/>
          <w:szCs w:val="21"/>
          <w:u w:val="single"/>
        </w:rPr>
        <w:t>月</w:t>
      </w:r>
      <w:r>
        <w:rPr>
          <w:rFonts w:ascii="Times New Roman" w:eastAsia="黑体" w:hAnsi="Times New Roman" w:cs="Times New Roman"/>
          <w:b/>
          <w:szCs w:val="21"/>
          <w:u w:val="single"/>
        </w:rPr>
        <w:t>2-3</w:t>
      </w:r>
      <w:r>
        <w:rPr>
          <w:rFonts w:ascii="Times New Roman" w:eastAsia="黑体" w:hAnsi="Times New Roman" w:cs="Times New Roman" w:hint="eastAsia"/>
          <w:b/>
          <w:szCs w:val="21"/>
          <w:u w:val="single"/>
        </w:rPr>
        <w:t>日）报名表</w:t>
      </w:r>
    </w:p>
    <w:tbl>
      <w:tblPr>
        <w:tblStyle w:val="a9"/>
        <w:tblpPr w:leftFromText="180" w:rightFromText="180" w:vertAnchor="text" w:horzAnchor="page" w:tblpX="1873" w:tblpY="661"/>
        <w:tblOverlap w:val="never"/>
        <w:tblW w:w="13575" w:type="dxa"/>
        <w:tblLayout w:type="fixed"/>
        <w:tblLook w:val="04A0" w:firstRow="1" w:lastRow="0" w:firstColumn="1" w:lastColumn="0" w:noHBand="0" w:noVBand="1"/>
      </w:tblPr>
      <w:tblGrid>
        <w:gridCol w:w="366"/>
        <w:gridCol w:w="924"/>
        <w:gridCol w:w="711"/>
        <w:gridCol w:w="995"/>
        <w:gridCol w:w="1263"/>
        <w:gridCol w:w="2086"/>
        <w:gridCol w:w="1143"/>
        <w:gridCol w:w="1711"/>
        <w:gridCol w:w="1132"/>
        <w:gridCol w:w="2123"/>
        <w:gridCol w:w="1121"/>
      </w:tblGrid>
      <w:tr w:rsidR="00BF32F4" w:rsidTr="00A75F42">
        <w:trPr>
          <w:trHeight w:val="445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姓名</w:t>
            </w: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称呼</w:t>
            </w: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公司</w:t>
            </w:r>
            <w:r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  <w:t>/</w:t>
            </w: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机构</w:t>
            </w: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行业</w:t>
            </w:r>
            <w:r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  <w:t>/</w:t>
            </w: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业务领域</w:t>
            </w: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与业务相关的知识产权范围</w:t>
            </w: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职务</w:t>
            </w: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地址</w:t>
            </w: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电话号码</w:t>
            </w:r>
          </w:p>
        </w:tc>
        <w:tc>
          <w:tcPr>
            <w:tcW w:w="2123" w:type="dxa"/>
            <w:vAlign w:val="center"/>
          </w:tcPr>
          <w:p w:rsidR="00BF32F4" w:rsidRDefault="00BF32F4" w:rsidP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电邮（必填是有效邮箱，以便发送线上免费参会注册代码）</w:t>
            </w:r>
          </w:p>
        </w:tc>
        <w:tc>
          <w:tcPr>
            <w:tcW w:w="1121" w:type="dxa"/>
          </w:tcPr>
          <w:p w:rsidR="00BF32F4" w:rsidRDefault="00BF32F4" w:rsidP="00BF32F4">
            <w:pPr>
              <w:jc w:val="center"/>
              <w:rPr>
                <w:rFonts w:ascii="Times New Roman" w:eastAsia="黑体" w:hAnsi="Times New Roman" w:cs="Times New Roman"/>
                <w:b/>
                <w:bCs/>
                <w:sz w:val="15"/>
                <w:szCs w:val="15"/>
              </w:rPr>
            </w:pPr>
            <w:r>
              <w:rPr>
                <w:rFonts w:ascii="Times New Roman" w:eastAsia="黑体" w:hAnsi="Times New Roman" w:cs="Times New Roman" w:hint="eastAsia"/>
                <w:b/>
                <w:bCs/>
                <w:sz w:val="15"/>
                <w:szCs w:val="15"/>
              </w:rPr>
              <w:t>是否参加线下“环球科技峰会”江苏专场</w:t>
            </w:r>
          </w:p>
        </w:tc>
      </w:tr>
      <w:tr w:rsidR="00BF32F4" w:rsidTr="00A75F42">
        <w:trPr>
          <w:trHeight w:val="208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299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260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236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326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274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237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340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340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9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  <w:tr w:rsidR="00BF32F4" w:rsidTr="00A75F42">
        <w:trPr>
          <w:trHeight w:val="340"/>
        </w:trPr>
        <w:tc>
          <w:tcPr>
            <w:tcW w:w="36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  <w:r>
              <w:rPr>
                <w:rFonts w:ascii="Times New Roman" w:eastAsia="黑体" w:hAnsi="Times New Roman" w:cs="Times New Roman"/>
                <w:sz w:val="15"/>
                <w:szCs w:val="15"/>
              </w:rPr>
              <w:t>10</w:t>
            </w:r>
          </w:p>
        </w:tc>
        <w:tc>
          <w:tcPr>
            <w:tcW w:w="924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086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4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  <w:tc>
          <w:tcPr>
            <w:tcW w:w="1121" w:type="dxa"/>
          </w:tcPr>
          <w:p w:rsidR="00BF32F4" w:rsidRDefault="00BF32F4">
            <w:pPr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</w:tc>
      </w:tr>
    </w:tbl>
    <w:p w:rsidR="0028259A" w:rsidRDefault="0028259A">
      <w:pPr>
        <w:jc w:val="left"/>
        <w:rPr>
          <w:rFonts w:ascii="Times New Roman" w:eastAsia="方正楷体_GBK" w:hAnsi="Times New Roman" w:cs="Times New Roman"/>
          <w:sz w:val="24"/>
          <w:szCs w:val="24"/>
        </w:rPr>
      </w:pPr>
    </w:p>
    <w:p w:rsidR="0028259A" w:rsidRDefault="0028259A">
      <w:pPr>
        <w:jc w:val="left"/>
        <w:rPr>
          <w:rFonts w:ascii="Times New Roman" w:eastAsia="方正楷体_GBK" w:hAnsi="Times New Roman" w:cs="Times New Roman"/>
          <w:sz w:val="24"/>
          <w:szCs w:val="24"/>
        </w:rPr>
      </w:pPr>
    </w:p>
    <w:p w:rsidR="0028259A" w:rsidRDefault="003A171A">
      <w:pPr>
        <w:ind w:firstLineChars="100" w:firstLine="240"/>
        <w:jc w:val="left"/>
        <w:rPr>
          <w:rFonts w:ascii="Times New Roman" w:eastAsia="方正楷体_GBK" w:hAnsi="Times New Roman" w:cs="Times New Roman"/>
          <w:sz w:val="24"/>
          <w:szCs w:val="24"/>
        </w:rPr>
      </w:pPr>
      <w:r>
        <w:rPr>
          <w:rFonts w:ascii="Times New Roman" w:eastAsia="方正楷体_GBK" w:hAnsi="Times New Roman" w:cs="Times New Roman" w:hint="eastAsia"/>
          <w:sz w:val="24"/>
          <w:szCs w:val="24"/>
        </w:rPr>
        <w:t>备注：</w:t>
      </w:r>
      <w:hyperlink r:id="rId11" w:history="1">
        <w:r>
          <w:rPr>
            <w:rStyle w:val="ac"/>
            <w:rFonts w:ascii="Times New Roman" w:eastAsia="方正楷体_GBK" w:hAnsi="Times New Roman" w:cs="Times New Roman" w:hint="eastAsia"/>
            <w:color w:val="auto"/>
            <w:sz w:val="24"/>
            <w:szCs w:val="24"/>
            <w:u w:val="none"/>
          </w:rPr>
          <w:t>请</w:t>
        </w:r>
        <w:r w:rsidR="00BF32F4">
          <w:rPr>
            <w:rStyle w:val="ac"/>
            <w:rFonts w:ascii="Times New Roman" w:eastAsia="方正楷体_GBK" w:hAnsi="Times New Roman" w:cs="Times New Roman" w:hint="eastAsia"/>
            <w:color w:val="auto"/>
            <w:sz w:val="24"/>
            <w:szCs w:val="24"/>
            <w:u w:val="none"/>
          </w:rPr>
          <w:t>有兴趣</w:t>
        </w:r>
        <w:r>
          <w:rPr>
            <w:rStyle w:val="ac"/>
            <w:rFonts w:ascii="Times New Roman" w:eastAsia="方正楷体_GBK" w:hAnsi="Times New Roman" w:cs="Times New Roman" w:hint="eastAsia"/>
            <w:color w:val="auto"/>
            <w:sz w:val="24"/>
            <w:szCs w:val="24"/>
            <w:u w:val="none"/>
          </w:rPr>
          <w:t>参会单位填写此表，于</w:t>
        </w:r>
        <w:r>
          <w:rPr>
            <w:rStyle w:val="ac"/>
            <w:rFonts w:ascii="Times New Roman" w:eastAsia="方正楷体_GBK" w:hAnsi="Times New Roman" w:cs="Times New Roman"/>
            <w:color w:val="auto"/>
            <w:sz w:val="24"/>
            <w:szCs w:val="24"/>
            <w:u w:val="none"/>
          </w:rPr>
          <w:t>11</w:t>
        </w:r>
        <w:r>
          <w:rPr>
            <w:rStyle w:val="ac"/>
            <w:rFonts w:ascii="Times New Roman" w:eastAsia="方正楷体_GBK" w:hAnsi="Times New Roman" w:cs="Times New Roman" w:hint="eastAsia"/>
            <w:color w:val="auto"/>
            <w:sz w:val="24"/>
            <w:szCs w:val="24"/>
            <w:u w:val="none"/>
          </w:rPr>
          <w:t>月</w:t>
        </w:r>
        <w:r>
          <w:rPr>
            <w:rStyle w:val="ac"/>
            <w:rFonts w:ascii="Times New Roman" w:eastAsia="方正楷体_GBK" w:hAnsi="Times New Roman" w:cs="Times New Roman"/>
            <w:color w:val="auto"/>
            <w:sz w:val="24"/>
            <w:szCs w:val="24"/>
            <w:u w:val="none"/>
          </w:rPr>
          <w:t>26</w:t>
        </w:r>
        <w:r>
          <w:rPr>
            <w:rStyle w:val="ac"/>
            <w:rFonts w:ascii="Times New Roman" w:eastAsia="方正楷体_GBK" w:hAnsi="Times New Roman" w:cs="Times New Roman" w:hint="eastAsia"/>
            <w:color w:val="auto"/>
            <w:sz w:val="24"/>
            <w:szCs w:val="24"/>
            <w:u w:val="none"/>
          </w:rPr>
          <w:t>日前发送至电子邮箱</w:t>
        </w:r>
        <w:r>
          <w:rPr>
            <w:rStyle w:val="ac"/>
            <w:rFonts w:ascii="Times New Roman" w:eastAsia="方正楷体_GBK" w:hAnsi="Times New Roman" w:cs="Times New Roman"/>
            <w:color w:val="auto"/>
            <w:sz w:val="24"/>
            <w:szCs w:val="24"/>
            <w:u w:val="none"/>
          </w:rPr>
          <w:t>jittc_zqp@163.com</w:t>
        </w:r>
      </w:hyperlink>
    </w:p>
    <w:p w:rsidR="0028259A" w:rsidRPr="0095691F" w:rsidRDefault="0028259A">
      <w:pPr>
        <w:jc w:val="left"/>
        <w:rPr>
          <w:rFonts w:ascii="Times New Roman" w:eastAsia="方正楷体_GBK" w:hAnsi="Times New Roman" w:cs="Times New Roman"/>
          <w:sz w:val="24"/>
          <w:szCs w:val="24"/>
        </w:rPr>
      </w:pPr>
    </w:p>
    <w:sectPr w:rsidR="0028259A" w:rsidRPr="0095691F">
      <w:pgSz w:w="16838" w:h="11906" w:orient="landscape"/>
      <w:pgMar w:top="1797" w:right="1440" w:bottom="1559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3DFB" w:rsidRDefault="00483DFB">
      <w:r>
        <w:separator/>
      </w:r>
    </w:p>
  </w:endnote>
  <w:endnote w:type="continuationSeparator" w:id="0">
    <w:p w:rsidR="00483DFB" w:rsidRDefault="00483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汉鼎简大宋">
    <w:altName w:val="宋体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79296264"/>
    </w:sdtPr>
    <w:sdtEndPr>
      <w:rPr>
        <w:rFonts w:ascii="Times New Roman" w:hAnsi="Times New Roman" w:cs="Times New Roman"/>
        <w:sz w:val="28"/>
        <w:szCs w:val="28"/>
      </w:rPr>
    </w:sdtEndPr>
    <w:sdtContent>
      <w:p w:rsidR="0028259A" w:rsidRDefault="003A171A">
        <w:pPr>
          <w:pStyle w:val="a5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ascii="方正仿宋_GBK" w:eastAsia="方正仿宋_GBK" w:hAnsi="Times New Roman" w:cs="Times New Roman" w:hint="eastAsia"/>
            <w:sz w:val="28"/>
            <w:szCs w:val="28"/>
          </w:rPr>
          <w:t>—</w:t>
        </w:r>
        <w:r>
          <w:rPr>
            <w:rFonts w:ascii="Times New Roman" w:hAnsi="Times New Roman" w:cs="Times New Roman"/>
            <w:sz w:val="28"/>
            <w:szCs w:val="28"/>
          </w:rPr>
          <w:t xml:space="preserve"> </w:t>
        </w:r>
        <w:r>
          <w:rPr>
            <w:rFonts w:ascii="Times New Roman" w:hAnsi="Times New Roman" w:cs="Times New Roman"/>
            <w:sz w:val="28"/>
            <w:szCs w:val="28"/>
          </w:rPr>
          <w:fldChar w:fldCharType="begin"/>
        </w:r>
        <w:r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702198" w:rsidRPr="00702198">
          <w:rPr>
            <w:rFonts w:ascii="Times New Roman" w:hAnsi="Times New Roman" w:cs="Times New Roman"/>
            <w:noProof/>
            <w:sz w:val="28"/>
            <w:szCs w:val="28"/>
            <w:lang w:val="zh-CN"/>
          </w:rPr>
          <w:t>4</w:t>
        </w:r>
        <w:r>
          <w:rPr>
            <w:rFonts w:ascii="Times New Roman" w:hAnsi="Times New Roman" w:cs="Times New Roman"/>
            <w:sz w:val="28"/>
            <w:szCs w:val="28"/>
          </w:rPr>
          <w:fldChar w:fldCharType="end"/>
        </w:r>
        <w:r>
          <w:rPr>
            <w:rFonts w:ascii="Times New Roman" w:hAnsi="Times New Roman" w:cs="Times New Roman"/>
            <w:sz w:val="28"/>
            <w:szCs w:val="28"/>
          </w:rPr>
          <w:t xml:space="preserve"> </w:t>
        </w:r>
        <w:r>
          <w:rPr>
            <w:rFonts w:ascii="方正仿宋_GBK" w:eastAsia="方正仿宋_GBK" w:hAnsi="Times New Roman" w:cs="Times New Roman" w:hint="eastAsia"/>
            <w:sz w:val="28"/>
            <w:szCs w:val="28"/>
          </w:rPr>
          <w:t>—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2198" w:rsidRPr="00702198" w:rsidRDefault="00702198" w:rsidP="00702198">
    <w:pPr>
      <w:autoSpaceDE w:val="0"/>
      <w:autoSpaceDN w:val="0"/>
      <w:adjustRightInd w:val="0"/>
      <w:spacing w:before="320" w:line="120" w:lineRule="exact"/>
      <w:jc w:val="distribute"/>
      <w:rPr>
        <w:rFonts w:ascii="汉鼎简大宋" w:eastAsia="汉鼎简大宋" w:hAnsi="汉鼎简大宋" w:cs="Times New Roman"/>
        <w:snapToGrid w:val="0"/>
        <w:color w:val="FFFFFF"/>
        <w:spacing w:val="36"/>
        <w:w w:val="82"/>
        <w:kern w:val="0"/>
        <w:sz w:val="90"/>
        <w:szCs w:val="20"/>
      </w:rPr>
    </w:pPr>
    <w:r>
      <w:rPr>
        <w:rFonts w:ascii="方正小标宋_GBK" w:eastAsia="方正小标宋_GBK" w:hAnsi="汉鼎简大宋" w:cs="Times New Roman" w:hint="eastAsia"/>
        <w:noProof/>
        <w:color w:val="FF0000"/>
        <w:spacing w:val="36"/>
        <w:kern w:val="0"/>
        <w:sz w:val="9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31C778" wp14:editId="26BDFF8B">
              <wp:simplePos x="0" y="0"/>
              <wp:positionH relativeFrom="column">
                <wp:posOffset>-233680</wp:posOffset>
              </wp:positionH>
              <wp:positionV relativeFrom="paragraph">
                <wp:posOffset>476250</wp:posOffset>
              </wp:positionV>
              <wp:extent cx="6119495" cy="0"/>
              <wp:effectExtent l="0" t="0" r="0" b="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1949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直接连接符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4pt,37.5pt" to="463.45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" strokecolor="red" strokeweight="4.5pt">
              <v:stroke linestyle="thinThick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3DFB" w:rsidRDefault="00483DFB">
      <w:r>
        <w:separator/>
      </w:r>
    </w:p>
  </w:footnote>
  <w:footnote w:type="continuationSeparator" w:id="0">
    <w:p w:rsidR="00483DFB" w:rsidRDefault="00483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004C4"/>
    <w:multiLevelType w:val="multilevel"/>
    <w:tmpl w:val="03C004C4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6922F8"/>
    <w:multiLevelType w:val="multilevel"/>
    <w:tmpl w:val="366922F8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0F06060"/>
    <w:multiLevelType w:val="multilevel"/>
    <w:tmpl w:val="50F06060"/>
    <w:lvl w:ilvl="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LQwNLG0NDIwMzBU0lEKTi0uzszPAykwqgUAq7a5ISwAAAA="/>
  </w:docVars>
  <w:rsids>
    <w:rsidRoot w:val="005B4DFA"/>
    <w:rsid w:val="000007DF"/>
    <w:rsid w:val="00001A4F"/>
    <w:rsid w:val="00012F65"/>
    <w:rsid w:val="00014EF5"/>
    <w:rsid w:val="00017FA1"/>
    <w:rsid w:val="000238EC"/>
    <w:rsid w:val="000370BE"/>
    <w:rsid w:val="00056AE2"/>
    <w:rsid w:val="00064641"/>
    <w:rsid w:val="0007174D"/>
    <w:rsid w:val="000722C3"/>
    <w:rsid w:val="00080AB8"/>
    <w:rsid w:val="0008228A"/>
    <w:rsid w:val="000826DD"/>
    <w:rsid w:val="00085352"/>
    <w:rsid w:val="00091817"/>
    <w:rsid w:val="000A321A"/>
    <w:rsid w:val="000B6D2B"/>
    <w:rsid w:val="000C5EE1"/>
    <w:rsid w:val="000D05A4"/>
    <w:rsid w:val="000D4ACA"/>
    <w:rsid w:val="000E1F47"/>
    <w:rsid w:val="000E4DD0"/>
    <w:rsid w:val="000E6F34"/>
    <w:rsid w:val="000F1873"/>
    <w:rsid w:val="000F55AE"/>
    <w:rsid w:val="00102423"/>
    <w:rsid w:val="00113F06"/>
    <w:rsid w:val="00123413"/>
    <w:rsid w:val="00130879"/>
    <w:rsid w:val="00137D43"/>
    <w:rsid w:val="00140C92"/>
    <w:rsid w:val="00141B72"/>
    <w:rsid w:val="001477B5"/>
    <w:rsid w:val="00157C9E"/>
    <w:rsid w:val="00163C57"/>
    <w:rsid w:val="00167991"/>
    <w:rsid w:val="00175DB2"/>
    <w:rsid w:val="00180190"/>
    <w:rsid w:val="001A2A02"/>
    <w:rsid w:val="001B38C1"/>
    <w:rsid w:val="001C7D9F"/>
    <w:rsid w:val="001D534D"/>
    <w:rsid w:val="001D7E71"/>
    <w:rsid w:val="00200056"/>
    <w:rsid w:val="002017C1"/>
    <w:rsid w:val="002037E9"/>
    <w:rsid w:val="00204FEC"/>
    <w:rsid w:val="002109D0"/>
    <w:rsid w:val="00211AE6"/>
    <w:rsid w:val="00212CFF"/>
    <w:rsid w:val="00234C49"/>
    <w:rsid w:val="00237CDE"/>
    <w:rsid w:val="00241095"/>
    <w:rsid w:val="00251654"/>
    <w:rsid w:val="0025481E"/>
    <w:rsid w:val="0028259A"/>
    <w:rsid w:val="002A1FD6"/>
    <w:rsid w:val="002B12D3"/>
    <w:rsid w:val="002B1FC3"/>
    <w:rsid w:val="002B61B0"/>
    <w:rsid w:val="002C5BAD"/>
    <w:rsid w:val="002F150D"/>
    <w:rsid w:val="002F2334"/>
    <w:rsid w:val="00301988"/>
    <w:rsid w:val="00302A61"/>
    <w:rsid w:val="003154CB"/>
    <w:rsid w:val="003206EB"/>
    <w:rsid w:val="00324090"/>
    <w:rsid w:val="00324447"/>
    <w:rsid w:val="0032463C"/>
    <w:rsid w:val="003273C7"/>
    <w:rsid w:val="00335ECA"/>
    <w:rsid w:val="00351410"/>
    <w:rsid w:val="0036526F"/>
    <w:rsid w:val="0036542A"/>
    <w:rsid w:val="003A171A"/>
    <w:rsid w:val="003A5312"/>
    <w:rsid w:val="003B056B"/>
    <w:rsid w:val="003C5EA2"/>
    <w:rsid w:val="003C6583"/>
    <w:rsid w:val="003C6F82"/>
    <w:rsid w:val="003E33DE"/>
    <w:rsid w:val="0042684C"/>
    <w:rsid w:val="0042693A"/>
    <w:rsid w:val="004274EB"/>
    <w:rsid w:val="0044012A"/>
    <w:rsid w:val="00443253"/>
    <w:rsid w:val="0045418B"/>
    <w:rsid w:val="004675AA"/>
    <w:rsid w:val="004707E5"/>
    <w:rsid w:val="00480348"/>
    <w:rsid w:val="004824FE"/>
    <w:rsid w:val="00482583"/>
    <w:rsid w:val="00483DFB"/>
    <w:rsid w:val="00486442"/>
    <w:rsid w:val="00493864"/>
    <w:rsid w:val="004A22B5"/>
    <w:rsid w:val="004A7C60"/>
    <w:rsid w:val="004C122A"/>
    <w:rsid w:val="004D1A34"/>
    <w:rsid w:val="004D2445"/>
    <w:rsid w:val="004E25EF"/>
    <w:rsid w:val="004E35C3"/>
    <w:rsid w:val="004E54AE"/>
    <w:rsid w:val="004E7863"/>
    <w:rsid w:val="00522C8A"/>
    <w:rsid w:val="00525835"/>
    <w:rsid w:val="0054126D"/>
    <w:rsid w:val="00551C72"/>
    <w:rsid w:val="00552C30"/>
    <w:rsid w:val="00557C9F"/>
    <w:rsid w:val="00560C6E"/>
    <w:rsid w:val="00571D1D"/>
    <w:rsid w:val="0058516B"/>
    <w:rsid w:val="00592220"/>
    <w:rsid w:val="005B4DFA"/>
    <w:rsid w:val="005E63B0"/>
    <w:rsid w:val="005E6477"/>
    <w:rsid w:val="005F2CF6"/>
    <w:rsid w:val="006023F9"/>
    <w:rsid w:val="006059DA"/>
    <w:rsid w:val="006163E8"/>
    <w:rsid w:val="00617011"/>
    <w:rsid w:val="006248CC"/>
    <w:rsid w:val="00631FA0"/>
    <w:rsid w:val="00632F28"/>
    <w:rsid w:val="00633279"/>
    <w:rsid w:val="006344F8"/>
    <w:rsid w:val="00654F5D"/>
    <w:rsid w:val="00671A90"/>
    <w:rsid w:val="00674FCD"/>
    <w:rsid w:val="006B3F55"/>
    <w:rsid w:val="006B5F6E"/>
    <w:rsid w:val="006B6C1C"/>
    <w:rsid w:val="006C3779"/>
    <w:rsid w:val="006D54ED"/>
    <w:rsid w:val="006E222D"/>
    <w:rsid w:val="006E4210"/>
    <w:rsid w:val="006E6DD1"/>
    <w:rsid w:val="006F23E2"/>
    <w:rsid w:val="006F29DB"/>
    <w:rsid w:val="00702198"/>
    <w:rsid w:val="00705406"/>
    <w:rsid w:val="00731DB3"/>
    <w:rsid w:val="00735A22"/>
    <w:rsid w:val="007377A6"/>
    <w:rsid w:val="00737E24"/>
    <w:rsid w:val="00752672"/>
    <w:rsid w:val="00762F3B"/>
    <w:rsid w:val="0077315A"/>
    <w:rsid w:val="00790C89"/>
    <w:rsid w:val="0079110B"/>
    <w:rsid w:val="00793C41"/>
    <w:rsid w:val="007A2C95"/>
    <w:rsid w:val="007B27CF"/>
    <w:rsid w:val="007C1A22"/>
    <w:rsid w:val="007C3688"/>
    <w:rsid w:val="007D2BDD"/>
    <w:rsid w:val="007E1625"/>
    <w:rsid w:val="007E2156"/>
    <w:rsid w:val="00837BB3"/>
    <w:rsid w:val="00842068"/>
    <w:rsid w:val="008550D1"/>
    <w:rsid w:val="008604DD"/>
    <w:rsid w:val="00862BA3"/>
    <w:rsid w:val="00884744"/>
    <w:rsid w:val="008860DB"/>
    <w:rsid w:val="00890602"/>
    <w:rsid w:val="00893816"/>
    <w:rsid w:val="008A5FCB"/>
    <w:rsid w:val="008B2C3A"/>
    <w:rsid w:val="008C42B1"/>
    <w:rsid w:val="008D06CC"/>
    <w:rsid w:val="008D7A55"/>
    <w:rsid w:val="008E04BF"/>
    <w:rsid w:val="008E0EE8"/>
    <w:rsid w:val="008E3F53"/>
    <w:rsid w:val="009018F3"/>
    <w:rsid w:val="00904AEF"/>
    <w:rsid w:val="0090766F"/>
    <w:rsid w:val="00915795"/>
    <w:rsid w:val="00916E0B"/>
    <w:rsid w:val="00921203"/>
    <w:rsid w:val="00932CD0"/>
    <w:rsid w:val="009348C5"/>
    <w:rsid w:val="009436EE"/>
    <w:rsid w:val="0094515C"/>
    <w:rsid w:val="009514FE"/>
    <w:rsid w:val="00952F40"/>
    <w:rsid w:val="0095691F"/>
    <w:rsid w:val="00966ECF"/>
    <w:rsid w:val="00990E16"/>
    <w:rsid w:val="0099763A"/>
    <w:rsid w:val="009B08FF"/>
    <w:rsid w:val="009B309C"/>
    <w:rsid w:val="009C6254"/>
    <w:rsid w:val="009C7177"/>
    <w:rsid w:val="009E5CE7"/>
    <w:rsid w:val="009F4896"/>
    <w:rsid w:val="00A24836"/>
    <w:rsid w:val="00A312CF"/>
    <w:rsid w:val="00A462B7"/>
    <w:rsid w:val="00A47698"/>
    <w:rsid w:val="00A61942"/>
    <w:rsid w:val="00A71AEF"/>
    <w:rsid w:val="00A724BF"/>
    <w:rsid w:val="00A75F42"/>
    <w:rsid w:val="00A77666"/>
    <w:rsid w:val="00A80E78"/>
    <w:rsid w:val="00A82673"/>
    <w:rsid w:val="00A93BE9"/>
    <w:rsid w:val="00AA41D7"/>
    <w:rsid w:val="00AC0469"/>
    <w:rsid w:val="00AD2177"/>
    <w:rsid w:val="00AD2AC8"/>
    <w:rsid w:val="00AD612E"/>
    <w:rsid w:val="00AE6588"/>
    <w:rsid w:val="00AF24F6"/>
    <w:rsid w:val="00AF487D"/>
    <w:rsid w:val="00B03D0E"/>
    <w:rsid w:val="00B06DBD"/>
    <w:rsid w:val="00B168AD"/>
    <w:rsid w:val="00B34078"/>
    <w:rsid w:val="00B37489"/>
    <w:rsid w:val="00B4547D"/>
    <w:rsid w:val="00B51AD6"/>
    <w:rsid w:val="00B53EF1"/>
    <w:rsid w:val="00B63378"/>
    <w:rsid w:val="00B70ABF"/>
    <w:rsid w:val="00B83EBC"/>
    <w:rsid w:val="00B94A61"/>
    <w:rsid w:val="00BB02A2"/>
    <w:rsid w:val="00BB7F1A"/>
    <w:rsid w:val="00BD09E5"/>
    <w:rsid w:val="00BD42CF"/>
    <w:rsid w:val="00BE0537"/>
    <w:rsid w:val="00BF32F4"/>
    <w:rsid w:val="00C071C6"/>
    <w:rsid w:val="00C278E5"/>
    <w:rsid w:val="00C32913"/>
    <w:rsid w:val="00C537B5"/>
    <w:rsid w:val="00C56060"/>
    <w:rsid w:val="00C66C18"/>
    <w:rsid w:val="00C67B15"/>
    <w:rsid w:val="00C67D76"/>
    <w:rsid w:val="00C822F1"/>
    <w:rsid w:val="00C8515D"/>
    <w:rsid w:val="00CA3C4F"/>
    <w:rsid w:val="00CA4A8D"/>
    <w:rsid w:val="00CB0C5B"/>
    <w:rsid w:val="00CB371F"/>
    <w:rsid w:val="00CC2CA4"/>
    <w:rsid w:val="00CD5038"/>
    <w:rsid w:val="00CD5A40"/>
    <w:rsid w:val="00CE5BA7"/>
    <w:rsid w:val="00CE732E"/>
    <w:rsid w:val="00CF018A"/>
    <w:rsid w:val="00CF704C"/>
    <w:rsid w:val="00CF7466"/>
    <w:rsid w:val="00D067EC"/>
    <w:rsid w:val="00D2610D"/>
    <w:rsid w:val="00D304A8"/>
    <w:rsid w:val="00D35E97"/>
    <w:rsid w:val="00D62E53"/>
    <w:rsid w:val="00D83782"/>
    <w:rsid w:val="00D848E7"/>
    <w:rsid w:val="00D861BC"/>
    <w:rsid w:val="00DA0C59"/>
    <w:rsid w:val="00DC0244"/>
    <w:rsid w:val="00DC5FF0"/>
    <w:rsid w:val="00DF096C"/>
    <w:rsid w:val="00DF12DA"/>
    <w:rsid w:val="00DF5E5E"/>
    <w:rsid w:val="00E00EAB"/>
    <w:rsid w:val="00E16606"/>
    <w:rsid w:val="00E22C3D"/>
    <w:rsid w:val="00E25FB4"/>
    <w:rsid w:val="00E330AC"/>
    <w:rsid w:val="00E5331D"/>
    <w:rsid w:val="00E547FF"/>
    <w:rsid w:val="00E6018A"/>
    <w:rsid w:val="00E60AFC"/>
    <w:rsid w:val="00E63C18"/>
    <w:rsid w:val="00E647C4"/>
    <w:rsid w:val="00E65724"/>
    <w:rsid w:val="00E71CEA"/>
    <w:rsid w:val="00E85C6F"/>
    <w:rsid w:val="00E9046A"/>
    <w:rsid w:val="00E974D7"/>
    <w:rsid w:val="00EA007F"/>
    <w:rsid w:val="00EB6273"/>
    <w:rsid w:val="00EC411E"/>
    <w:rsid w:val="00ED2BAC"/>
    <w:rsid w:val="00ED4057"/>
    <w:rsid w:val="00F11BC4"/>
    <w:rsid w:val="00F2237A"/>
    <w:rsid w:val="00F34757"/>
    <w:rsid w:val="00F34A9B"/>
    <w:rsid w:val="00F404D2"/>
    <w:rsid w:val="00F54277"/>
    <w:rsid w:val="00F5574C"/>
    <w:rsid w:val="00F672E3"/>
    <w:rsid w:val="00F759A9"/>
    <w:rsid w:val="00FA0D34"/>
    <w:rsid w:val="00FA2978"/>
    <w:rsid w:val="00FA5B28"/>
    <w:rsid w:val="00FA7970"/>
    <w:rsid w:val="00FA7EC3"/>
    <w:rsid w:val="00FB2D4B"/>
    <w:rsid w:val="00FB30CD"/>
    <w:rsid w:val="00FB6B54"/>
    <w:rsid w:val="00FB7E67"/>
    <w:rsid w:val="00FE4F23"/>
    <w:rsid w:val="00FE63DC"/>
    <w:rsid w:val="00FE6640"/>
    <w:rsid w:val="00FF3398"/>
    <w:rsid w:val="01395BB4"/>
    <w:rsid w:val="019926E1"/>
    <w:rsid w:val="02D32082"/>
    <w:rsid w:val="043D4D44"/>
    <w:rsid w:val="06B23A73"/>
    <w:rsid w:val="06B70565"/>
    <w:rsid w:val="06C53490"/>
    <w:rsid w:val="07020EBB"/>
    <w:rsid w:val="07116E26"/>
    <w:rsid w:val="073463FB"/>
    <w:rsid w:val="07BC0604"/>
    <w:rsid w:val="08445B16"/>
    <w:rsid w:val="08A76CC5"/>
    <w:rsid w:val="09C6109A"/>
    <w:rsid w:val="0A4F6F0D"/>
    <w:rsid w:val="0A8F1A8B"/>
    <w:rsid w:val="0B563569"/>
    <w:rsid w:val="0BBA434C"/>
    <w:rsid w:val="0CC86E24"/>
    <w:rsid w:val="0CE83593"/>
    <w:rsid w:val="0D1A0F7A"/>
    <w:rsid w:val="0E987DCD"/>
    <w:rsid w:val="0F57235B"/>
    <w:rsid w:val="0F912FE1"/>
    <w:rsid w:val="0FEA7631"/>
    <w:rsid w:val="107D4A2B"/>
    <w:rsid w:val="10A125D2"/>
    <w:rsid w:val="10FB6BCA"/>
    <w:rsid w:val="112C4459"/>
    <w:rsid w:val="11CF7147"/>
    <w:rsid w:val="11D1398F"/>
    <w:rsid w:val="135E4224"/>
    <w:rsid w:val="14764363"/>
    <w:rsid w:val="14914081"/>
    <w:rsid w:val="14B97974"/>
    <w:rsid w:val="14E0377D"/>
    <w:rsid w:val="153773EE"/>
    <w:rsid w:val="159553D4"/>
    <w:rsid w:val="15AD027E"/>
    <w:rsid w:val="15BF67AF"/>
    <w:rsid w:val="16287BF4"/>
    <w:rsid w:val="163A3882"/>
    <w:rsid w:val="168E1FAB"/>
    <w:rsid w:val="16B34F05"/>
    <w:rsid w:val="17D87E92"/>
    <w:rsid w:val="18443211"/>
    <w:rsid w:val="19042164"/>
    <w:rsid w:val="19667C5B"/>
    <w:rsid w:val="196E3236"/>
    <w:rsid w:val="1A2D4091"/>
    <w:rsid w:val="1ADE12C8"/>
    <w:rsid w:val="1B304556"/>
    <w:rsid w:val="1B33789B"/>
    <w:rsid w:val="1B473A5F"/>
    <w:rsid w:val="1B9C1F84"/>
    <w:rsid w:val="1BFC411D"/>
    <w:rsid w:val="1C14101E"/>
    <w:rsid w:val="1CB96207"/>
    <w:rsid w:val="1CD95D24"/>
    <w:rsid w:val="1D4D28E8"/>
    <w:rsid w:val="1D7D0F90"/>
    <w:rsid w:val="1E017660"/>
    <w:rsid w:val="1EE550F6"/>
    <w:rsid w:val="1F916E7E"/>
    <w:rsid w:val="1F9176C9"/>
    <w:rsid w:val="1F9F5E30"/>
    <w:rsid w:val="20797058"/>
    <w:rsid w:val="20EA394F"/>
    <w:rsid w:val="21563DE3"/>
    <w:rsid w:val="21976FCA"/>
    <w:rsid w:val="21F75302"/>
    <w:rsid w:val="225D4C2C"/>
    <w:rsid w:val="23082933"/>
    <w:rsid w:val="231762E0"/>
    <w:rsid w:val="232D0918"/>
    <w:rsid w:val="238D3806"/>
    <w:rsid w:val="24180F3A"/>
    <w:rsid w:val="244A1E29"/>
    <w:rsid w:val="24915383"/>
    <w:rsid w:val="24A11AB1"/>
    <w:rsid w:val="25CB30BD"/>
    <w:rsid w:val="25E25D12"/>
    <w:rsid w:val="26183114"/>
    <w:rsid w:val="26425AAE"/>
    <w:rsid w:val="26663EE9"/>
    <w:rsid w:val="26ED01B8"/>
    <w:rsid w:val="275F2CF1"/>
    <w:rsid w:val="277C21C0"/>
    <w:rsid w:val="27D02473"/>
    <w:rsid w:val="29BA0ACB"/>
    <w:rsid w:val="29E3076E"/>
    <w:rsid w:val="2A0F48D9"/>
    <w:rsid w:val="2A6B5B0D"/>
    <w:rsid w:val="2AC86A14"/>
    <w:rsid w:val="2ADE49F4"/>
    <w:rsid w:val="2B1D1316"/>
    <w:rsid w:val="2BFA66A6"/>
    <w:rsid w:val="2BFA6D45"/>
    <w:rsid w:val="2CA145E5"/>
    <w:rsid w:val="2CB36E74"/>
    <w:rsid w:val="2D532236"/>
    <w:rsid w:val="2D590E6C"/>
    <w:rsid w:val="2DC5467C"/>
    <w:rsid w:val="2DE13E64"/>
    <w:rsid w:val="2E28258C"/>
    <w:rsid w:val="2EA428AA"/>
    <w:rsid w:val="2F56195F"/>
    <w:rsid w:val="2F984908"/>
    <w:rsid w:val="30096150"/>
    <w:rsid w:val="302D1BAF"/>
    <w:rsid w:val="316C1FF6"/>
    <w:rsid w:val="318B3E7E"/>
    <w:rsid w:val="31B964D0"/>
    <w:rsid w:val="31F20A3D"/>
    <w:rsid w:val="32531916"/>
    <w:rsid w:val="326536E0"/>
    <w:rsid w:val="329C7484"/>
    <w:rsid w:val="3341136F"/>
    <w:rsid w:val="33496FD7"/>
    <w:rsid w:val="344C3D8B"/>
    <w:rsid w:val="353332AB"/>
    <w:rsid w:val="355565C1"/>
    <w:rsid w:val="355C460A"/>
    <w:rsid w:val="35D06FA6"/>
    <w:rsid w:val="35F961D6"/>
    <w:rsid w:val="364A3425"/>
    <w:rsid w:val="36667CC7"/>
    <w:rsid w:val="376A3772"/>
    <w:rsid w:val="38085722"/>
    <w:rsid w:val="383E524D"/>
    <w:rsid w:val="384B6041"/>
    <w:rsid w:val="38C14228"/>
    <w:rsid w:val="39CE7933"/>
    <w:rsid w:val="3A1829C9"/>
    <w:rsid w:val="3A337FA9"/>
    <w:rsid w:val="3A4315AD"/>
    <w:rsid w:val="3ACD2062"/>
    <w:rsid w:val="3AF247A7"/>
    <w:rsid w:val="3BE1191F"/>
    <w:rsid w:val="3BFC4C49"/>
    <w:rsid w:val="3C4B3B85"/>
    <w:rsid w:val="3C4C5BE7"/>
    <w:rsid w:val="3C716E04"/>
    <w:rsid w:val="3C7E39DD"/>
    <w:rsid w:val="3CBE043A"/>
    <w:rsid w:val="3D9E5F88"/>
    <w:rsid w:val="3E275AAC"/>
    <w:rsid w:val="3E48541C"/>
    <w:rsid w:val="3E761082"/>
    <w:rsid w:val="3F4C6F40"/>
    <w:rsid w:val="40B7475B"/>
    <w:rsid w:val="40CC6737"/>
    <w:rsid w:val="40EC38D7"/>
    <w:rsid w:val="414B329B"/>
    <w:rsid w:val="41D87E19"/>
    <w:rsid w:val="4219729F"/>
    <w:rsid w:val="4236523B"/>
    <w:rsid w:val="423C1C97"/>
    <w:rsid w:val="43BC475B"/>
    <w:rsid w:val="44125799"/>
    <w:rsid w:val="44C45A11"/>
    <w:rsid w:val="46047926"/>
    <w:rsid w:val="46140875"/>
    <w:rsid w:val="461E26F7"/>
    <w:rsid w:val="46456AE0"/>
    <w:rsid w:val="4668723A"/>
    <w:rsid w:val="46C001EA"/>
    <w:rsid w:val="470C4D50"/>
    <w:rsid w:val="476E4C82"/>
    <w:rsid w:val="479208A7"/>
    <w:rsid w:val="48D33C50"/>
    <w:rsid w:val="49651FD8"/>
    <w:rsid w:val="4A667113"/>
    <w:rsid w:val="4A7B41E9"/>
    <w:rsid w:val="4AD36355"/>
    <w:rsid w:val="4B147CFD"/>
    <w:rsid w:val="4BAE7DBD"/>
    <w:rsid w:val="4BEB60F1"/>
    <w:rsid w:val="4BEC6332"/>
    <w:rsid w:val="4C2C26DA"/>
    <w:rsid w:val="4CB71502"/>
    <w:rsid w:val="4D2B1C01"/>
    <w:rsid w:val="4D4D3B7C"/>
    <w:rsid w:val="4D893346"/>
    <w:rsid w:val="4DEF3568"/>
    <w:rsid w:val="4DFB78B3"/>
    <w:rsid w:val="4ECA6E46"/>
    <w:rsid w:val="4F4C4A62"/>
    <w:rsid w:val="4FE50361"/>
    <w:rsid w:val="4FFC260F"/>
    <w:rsid w:val="509B1C5D"/>
    <w:rsid w:val="50BE4C00"/>
    <w:rsid w:val="511B5E20"/>
    <w:rsid w:val="51547291"/>
    <w:rsid w:val="515E6F24"/>
    <w:rsid w:val="51D53D06"/>
    <w:rsid w:val="51D92504"/>
    <w:rsid w:val="51D92DD2"/>
    <w:rsid w:val="51DE4DF5"/>
    <w:rsid w:val="52A30FE6"/>
    <w:rsid w:val="52D30002"/>
    <w:rsid w:val="53077B34"/>
    <w:rsid w:val="537B2696"/>
    <w:rsid w:val="53897605"/>
    <w:rsid w:val="53900D05"/>
    <w:rsid w:val="53C13D93"/>
    <w:rsid w:val="53D52566"/>
    <w:rsid w:val="544E2A1F"/>
    <w:rsid w:val="547B58E2"/>
    <w:rsid w:val="56535279"/>
    <w:rsid w:val="568041E5"/>
    <w:rsid w:val="56D06804"/>
    <w:rsid w:val="56DB2041"/>
    <w:rsid w:val="56F84353"/>
    <w:rsid w:val="576A1193"/>
    <w:rsid w:val="57BD7B00"/>
    <w:rsid w:val="57C06735"/>
    <w:rsid w:val="5836706F"/>
    <w:rsid w:val="58440B43"/>
    <w:rsid w:val="585659FF"/>
    <w:rsid w:val="591A6783"/>
    <w:rsid w:val="59225052"/>
    <w:rsid w:val="594C6BAF"/>
    <w:rsid w:val="59CC61D4"/>
    <w:rsid w:val="59E7386F"/>
    <w:rsid w:val="5A04426D"/>
    <w:rsid w:val="5A085BD1"/>
    <w:rsid w:val="5BBB23ED"/>
    <w:rsid w:val="5BDD4122"/>
    <w:rsid w:val="5BE520B4"/>
    <w:rsid w:val="5CBD5AA2"/>
    <w:rsid w:val="5D6A7C20"/>
    <w:rsid w:val="5DCB6F86"/>
    <w:rsid w:val="5DDB6432"/>
    <w:rsid w:val="5E0E76DF"/>
    <w:rsid w:val="5E5C615C"/>
    <w:rsid w:val="5F7215A7"/>
    <w:rsid w:val="5FC60274"/>
    <w:rsid w:val="5FD95BFC"/>
    <w:rsid w:val="61401034"/>
    <w:rsid w:val="61A4042C"/>
    <w:rsid w:val="6230437C"/>
    <w:rsid w:val="623B52A1"/>
    <w:rsid w:val="629934C0"/>
    <w:rsid w:val="64096CCF"/>
    <w:rsid w:val="649D63F4"/>
    <w:rsid w:val="661217E4"/>
    <w:rsid w:val="67794AB2"/>
    <w:rsid w:val="67B672DE"/>
    <w:rsid w:val="68577DCB"/>
    <w:rsid w:val="6985110F"/>
    <w:rsid w:val="69F75C1F"/>
    <w:rsid w:val="6A4F2936"/>
    <w:rsid w:val="6ABF18ED"/>
    <w:rsid w:val="6AEE2043"/>
    <w:rsid w:val="6B8E138A"/>
    <w:rsid w:val="6BB4671A"/>
    <w:rsid w:val="6C19729D"/>
    <w:rsid w:val="6CC96904"/>
    <w:rsid w:val="6CCA58AC"/>
    <w:rsid w:val="6CDA5123"/>
    <w:rsid w:val="6D3C579F"/>
    <w:rsid w:val="6DA04E85"/>
    <w:rsid w:val="6DA76A9D"/>
    <w:rsid w:val="6E3F23C4"/>
    <w:rsid w:val="6E686222"/>
    <w:rsid w:val="6F2A7054"/>
    <w:rsid w:val="6FF646D7"/>
    <w:rsid w:val="717627C7"/>
    <w:rsid w:val="71AC1106"/>
    <w:rsid w:val="72CA557C"/>
    <w:rsid w:val="73AC3D21"/>
    <w:rsid w:val="73C00C56"/>
    <w:rsid w:val="74213C2D"/>
    <w:rsid w:val="749861F2"/>
    <w:rsid w:val="74B06565"/>
    <w:rsid w:val="74F66D53"/>
    <w:rsid w:val="752444E5"/>
    <w:rsid w:val="75560987"/>
    <w:rsid w:val="757D28C7"/>
    <w:rsid w:val="75F85579"/>
    <w:rsid w:val="76153F4C"/>
    <w:rsid w:val="773460B3"/>
    <w:rsid w:val="77EB79AB"/>
    <w:rsid w:val="77F66FBD"/>
    <w:rsid w:val="787A4AD8"/>
    <w:rsid w:val="78DC0051"/>
    <w:rsid w:val="79AB5BD1"/>
    <w:rsid w:val="7A3C00EC"/>
    <w:rsid w:val="7AC24173"/>
    <w:rsid w:val="7AD4751E"/>
    <w:rsid w:val="7B1B5BC3"/>
    <w:rsid w:val="7BB2196C"/>
    <w:rsid w:val="7CC93640"/>
    <w:rsid w:val="7D763EE8"/>
    <w:rsid w:val="7D8F0766"/>
    <w:rsid w:val="7D914D6E"/>
    <w:rsid w:val="7DA04BA8"/>
    <w:rsid w:val="7E353908"/>
    <w:rsid w:val="7E475E0E"/>
    <w:rsid w:val="7F5D73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har3">
    <w:name w:val="批注主题 Char"/>
    <w:basedOn w:val="Char"/>
    <w:link w:val="a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FigureCaption">
    <w:name w:val="Figure Caption"/>
    <w:basedOn w:val="a"/>
    <w:qFormat/>
    <w:pPr>
      <w:widowControl/>
      <w:autoSpaceDE w:val="0"/>
      <w:autoSpaceDN w:val="0"/>
    </w:pPr>
    <w:rPr>
      <w:rFonts w:ascii="Times New Roman" w:eastAsia="宋体" w:hAnsi="Times New Roman" w:cs="Times New Roman"/>
      <w:kern w:val="0"/>
      <w:sz w:val="16"/>
      <w:szCs w:val="16"/>
      <w:lang w:eastAsia="en-US"/>
    </w:rPr>
  </w:style>
  <w:style w:type="paragraph" w:customStyle="1" w:styleId="af">
    <w:name w:val="红线"/>
    <w:basedOn w:val="a"/>
    <w:qFormat/>
    <w:pPr>
      <w:autoSpaceDE w:val="0"/>
      <w:autoSpaceDN w:val="0"/>
      <w:adjustRightInd w:val="0"/>
      <w:spacing w:after="170" w:line="227" w:lineRule="atLeast"/>
      <w:jc w:val="center"/>
    </w:pPr>
    <w:rPr>
      <w:rFonts w:ascii="Times New Roman" w:eastAsia="方正仿宋_GBK" w:hAnsi="Times New Roman" w:cs="Times New Roman"/>
      <w:snapToGrid w:val="0"/>
      <w:kern w:val="0"/>
      <w:sz w:val="10"/>
      <w:szCs w:val="20"/>
    </w:rPr>
  </w:style>
  <w:style w:type="paragraph" w:customStyle="1" w:styleId="af0">
    <w:name w:val="文头"/>
    <w:basedOn w:val="af"/>
    <w:qFormat/>
    <w:pPr>
      <w:spacing w:before="320" w:after="0"/>
      <w:ind w:left="227" w:right="227"/>
      <w:jc w:val="distribute"/>
    </w:pPr>
    <w:rPr>
      <w:rFonts w:ascii="汉鼎简大宋" w:eastAsia="汉鼎简大宋"/>
      <w:color w:val="FF0000"/>
      <w:spacing w:val="36"/>
      <w:w w:val="82"/>
      <w:sz w:val="9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har3">
    <w:name w:val="批注主题 Char"/>
    <w:basedOn w:val="Char"/>
    <w:link w:val="a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FigureCaption">
    <w:name w:val="Figure Caption"/>
    <w:basedOn w:val="a"/>
    <w:qFormat/>
    <w:pPr>
      <w:widowControl/>
      <w:autoSpaceDE w:val="0"/>
      <w:autoSpaceDN w:val="0"/>
    </w:pPr>
    <w:rPr>
      <w:rFonts w:ascii="Times New Roman" w:eastAsia="宋体" w:hAnsi="Times New Roman" w:cs="Times New Roman"/>
      <w:kern w:val="0"/>
      <w:sz w:val="16"/>
      <w:szCs w:val="16"/>
      <w:lang w:eastAsia="en-US"/>
    </w:rPr>
  </w:style>
  <w:style w:type="paragraph" w:customStyle="1" w:styleId="af">
    <w:name w:val="红线"/>
    <w:basedOn w:val="a"/>
    <w:qFormat/>
    <w:pPr>
      <w:autoSpaceDE w:val="0"/>
      <w:autoSpaceDN w:val="0"/>
      <w:adjustRightInd w:val="0"/>
      <w:spacing w:after="170" w:line="227" w:lineRule="atLeast"/>
      <w:jc w:val="center"/>
    </w:pPr>
    <w:rPr>
      <w:rFonts w:ascii="Times New Roman" w:eastAsia="方正仿宋_GBK" w:hAnsi="Times New Roman" w:cs="Times New Roman"/>
      <w:snapToGrid w:val="0"/>
      <w:kern w:val="0"/>
      <w:sz w:val="10"/>
      <w:szCs w:val="20"/>
    </w:rPr>
  </w:style>
  <w:style w:type="paragraph" w:customStyle="1" w:styleId="af0">
    <w:name w:val="文头"/>
    <w:basedOn w:val="af"/>
    <w:qFormat/>
    <w:pPr>
      <w:spacing w:before="320" w:after="0"/>
      <w:ind w:left="227" w:right="227"/>
      <w:jc w:val="distribute"/>
    </w:pPr>
    <w:rPr>
      <w:rFonts w:ascii="汉鼎简大宋" w:eastAsia="汉鼎简大宋"/>
      <w:color w:val="FF0000"/>
      <w:spacing w:val="36"/>
      <w:w w:val="82"/>
      <w:sz w:val="9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&#35831;&#24847;&#21521;&#21442;&#20250;&#21333;&#20301;&#22635;&#20889;&#27492;&#34920;&#65292;&#20110;9&#26376;13&#26085;&#21069;&#21457;&#36865;&#33267;&#30005;&#23376;&#37038;&#31665;jittc_zqp@163.com" TargetMode="Externa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46</Words>
  <Characters>1973</Characters>
  <Application>Microsoft Office Word</Application>
  <DocSecurity>0</DocSecurity>
  <Lines>16</Lines>
  <Paragraphs>4</Paragraphs>
  <ScaleCrop>false</ScaleCrop>
  <Company>微软中国</Company>
  <LinksUpToDate>false</LinksUpToDate>
  <CharactersWithSpaces>2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李子玲</cp:lastModifiedBy>
  <cp:revision>2</cp:revision>
  <cp:lastPrinted>2021-11-22T01:19:00Z</cp:lastPrinted>
  <dcterms:created xsi:type="dcterms:W3CDTF">2021-11-23T01:04:00Z</dcterms:created>
  <dcterms:modified xsi:type="dcterms:W3CDTF">2021-11-23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411</vt:lpwstr>
  </property>
</Properties>
</file>